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FEB03" w14:textId="72F39325" w:rsidR="00946EC9" w:rsidRDefault="00946EC9">
      <w:pPr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</w:pPr>
      <w:bookmarkStart w:id="0" w:name="_Hlk118632166"/>
      <w:r w:rsidRPr="00946EC9"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  <w:t xml:space="preserve">Lab6: </w:t>
      </w:r>
      <w:r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  <w:t>ROS2 Perception – Line Follower</w:t>
      </w:r>
    </w:p>
    <w:p w14:paraId="0560E071" w14:textId="708EF509" w:rsidR="0025775A" w:rsidRDefault="0025775A">
      <w:pPr>
        <w:rPr>
          <w:rFonts w:ascii="Helvetica" w:eastAsia="Times New Roman" w:hAnsi="Helvetica" w:cs="Helvetica"/>
          <w:color w:val="337AB7"/>
          <w:sz w:val="39"/>
          <w:szCs w:val="39"/>
          <w:lang w:eastAsia="en-IN"/>
        </w:rPr>
      </w:pPr>
    </w:p>
    <w:p w14:paraId="4731BFB3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How to use OpenCV in ROS2</w:t>
      </w:r>
    </w:p>
    <w:p w14:paraId="5A941B7B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How to follow a line</w:t>
      </w:r>
    </w:p>
    <w:p w14:paraId="7EEF1545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 xml:space="preserve">How to find different elements based on </w:t>
      </w:r>
      <w:proofErr w:type="spellStart"/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color</w:t>
      </w:r>
      <w:proofErr w:type="spellEnd"/>
    </w:p>
    <w:p w14:paraId="3510053B" w14:textId="77777777" w:rsidR="0025775A" w:rsidRPr="00946EC9" w:rsidRDefault="0025775A" w:rsidP="0025775A">
      <w:pPr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Track multiple paths and decide</w:t>
      </w:r>
    </w:p>
    <w:p w14:paraId="42A58A5D" w14:textId="77777777" w:rsidR="0025775A" w:rsidRPr="00946EC9" w:rsidRDefault="0025775A" w:rsidP="0025775A">
      <w:pPr>
        <w:pStyle w:val="ListParagraph"/>
        <w:numPr>
          <w:ilvl w:val="0"/>
          <w:numId w:val="1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946EC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Create a basic PID for the line following</w:t>
      </w:r>
    </w:p>
    <w:p w14:paraId="375B5DFF" w14:textId="77777777" w:rsidR="0025775A" w:rsidRDefault="0025775A">
      <w:pPr>
        <w:rPr>
          <w:lang w:val="en-US"/>
        </w:rPr>
      </w:pPr>
    </w:p>
    <w:p w14:paraId="0AF791A3" w14:textId="1104B778" w:rsidR="0025775A" w:rsidRPr="00AC75A9" w:rsidRDefault="0025775A" w:rsidP="00AC75A9">
      <w:pPr>
        <w:shd w:val="clear" w:color="auto" w:fill="ECEFF4"/>
        <w:spacing w:before="240" w:after="0" w:line="240" w:lineRule="auto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OpenCV is the most extensive and complete library for image recognition. With it, you can work with images like never before: applying filters, post-processing, and working with images in any way you want. OpenCV is not a ROS</w:t>
      </w:r>
      <w:r w:rsidR="00E00F10"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2</w:t>
      </w: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 xml:space="preserve"> library, but it's been integrated nicely into ROS with http://wiki.ros.org/cv_bridge. This</w:t>
      </w:r>
      <w:r w:rsidRPr="00AC75A9">
        <w:rPr>
          <w:rFonts w:ascii="Helvetica" w:eastAsia="Times New Roman" w:hAnsi="Helvetica" w:cs="Helvetica"/>
          <w:b/>
          <w:bCs/>
          <w:color w:val="000000"/>
          <w:sz w:val="24"/>
          <w:szCs w:val="24"/>
          <w:lang w:eastAsia="en-IN"/>
        </w:rPr>
        <w:t xml:space="preserve"> </w:t>
      </w: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package allows the ROS imaging topics to use the OpenCV image variable format.</w:t>
      </w:r>
    </w:p>
    <w:p w14:paraId="0FF7FE51" w14:textId="77777777" w:rsidR="0025775A" w:rsidRPr="00AC75A9" w:rsidRDefault="0025775A" w:rsidP="00AC75A9">
      <w:pPr>
        <w:shd w:val="clear" w:color="auto" w:fill="ECEFF4"/>
        <w:spacing w:before="240" w:after="0" w:line="240" w:lineRule="auto"/>
        <w:jc w:val="both"/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</w:pPr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 xml:space="preserve">For example, OpenCV images come in BGR image format, while regular ROS images are in the more standard RGB encoding. </w:t>
      </w:r>
      <w:proofErr w:type="spellStart"/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>OpenCV_bridge</w:t>
      </w:r>
      <w:proofErr w:type="spellEnd"/>
      <w:r w:rsidRPr="00AC75A9">
        <w:rPr>
          <w:rFonts w:ascii="Helvetica" w:eastAsia="Times New Roman" w:hAnsi="Helvetica" w:cs="Helvetica"/>
          <w:color w:val="000000"/>
          <w:sz w:val="24"/>
          <w:szCs w:val="24"/>
          <w:lang w:eastAsia="en-IN"/>
        </w:rPr>
        <w:t xml:space="preserve"> provides a nice feature to convert between them. Also, there are many other functions to transfer images to OpenCV variables transparently.</w:t>
      </w:r>
    </w:p>
    <w:p w14:paraId="3D434EBE" w14:textId="5E25598B" w:rsidR="00946EC9" w:rsidRPr="00A3575D" w:rsidRDefault="00A3575D" w:rsidP="00A3575D">
      <w:pPr>
        <w:rPr>
          <w:rFonts w:ascii="Helvetica" w:hAnsi="Helvetica" w:cs="Helvetica"/>
          <w:sz w:val="24"/>
          <w:szCs w:val="24"/>
          <w:lang w:val="en-US"/>
        </w:rPr>
      </w:pPr>
      <w:r w:rsidRPr="00A3575D">
        <w:rPr>
          <w:rFonts w:ascii="Helvetica" w:hAnsi="Helvetica" w:cs="Helvetica"/>
          <w:sz w:val="24"/>
          <w:szCs w:val="24"/>
          <w:lang w:val="en-US"/>
        </w:rPr>
        <w:t>If gazebo is stuck use the following command</w:t>
      </w:r>
    </w:p>
    <w:p w14:paraId="671CE242" w14:textId="6CFB6233" w:rsidR="00AC75A9" w:rsidRPr="00AC75A9" w:rsidRDefault="00AC75A9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killall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-9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gzserver</w:t>
      </w:r>
      <w:proofErr w:type="spellEnd"/>
    </w:p>
    <w:p w14:paraId="39BC3652" w14:textId="1D229BE7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sudo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apt install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libopencv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>-dev python3-opencv</w:t>
      </w:r>
    </w:p>
    <w:p w14:paraId="53C3A650" w14:textId="13D02A26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</w:p>
    <w:p w14:paraId="33EDBA8A" w14:textId="44382173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 ros2_ws/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src</w:t>
      </w:r>
      <w:proofErr w:type="spellEnd"/>
    </w:p>
    <w:p w14:paraId="386812C4" w14:textId="5991BF17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 w:rsidRPr="00AC75A9">
        <w:rPr>
          <w:rFonts w:ascii="Helvetica" w:hAnsi="Helvetica" w:cs="Helvetica"/>
          <w:sz w:val="24"/>
          <w:szCs w:val="24"/>
          <w:lang w:val="en-US"/>
        </w:rPr>
        <w:t xml:space="preserve">ros2 pkg create lab6 --build-type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ament_python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--dependencies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rclpy</w:t>
      </w:r>
      <w:proofErr w:type="spellEnd"/>
      <w:r w:rsidRPr="00AC75A9">
        <w:rPr>
          <w:rFonts w:ascii="Helvetica" w:hAnsi="Helvetica" w:cs="Helvetica"/>
          <w:sz w:val="24"/>
          <w:szCs w:val="24"/>
          <w:lang w:val="en-US"/>
        </w:rPr>
        <w:t xml:space="preserve"> </w:t>
      </w:r>
      <w:proofErr w:type="spellStart"/>
      <w:r w:rsidRPr="00AC75A9">
        <w:rPr>
          <w:rFonts w:ascii="Helvetica" w:hAnsi="Helvetica" w:cs="Helvetica"/>
          <w:sz w:val="24"/>
          <w:szCs w:val="24"/>
          <w:lang w:val="en-US"/>
        </w:rPr>
        <w:t>std_msgs</w:t>
      </w:r>
      <w:proofErr w:type="spellEnd"/>
    </w:p>
    <w:p w14:paraId="475CB9FC" w14:textId="0E5152AC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cd</w:t>
      </w:r>
      <w:proofErr w:type="gramStart"/>
      <w:r>
        <w:rPr>
          <w:rFonts w:ascii="Helvetica" w:hAnsi="Helvetica" w:cs="Helvetica"/>
          <w:sz w:val="24"/>
          <w:szCs w:val="24"/>
          <w:lang w:val="en-US"/>
        </w:rPr>
        <w:t xml:space="preserve"> ..</w:t>
      </w:r>
      <w:proofErr w:type="gramEnd"/>
    </w:p>
    <w:p w14:paraId="60DD3BDE" w14:textId="155C9288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proofErr w:type="spellStart"/>
      <w:r>
        <w:rPr>
          <w:rFonts w:ascii="Helvetica" w:hAnsi="Helvetica" w:cs="Helvetica"/>
          <w:sz w:val="24"/>
          <w:szCs w:val="24"/>
          <w:lang w:val="en-US"/>
        </w:rPr>
        <w:t>colcon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build</w:t>
      </w:r>
    </w:p>
    <w:p w14:paraId="1B6E20FC" w14:textId="1A04DA92" w:rsidR="00AC75A9" w:rsidRDefault="00AC75A9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>open lab6 with visual studio application</w:t>
      </w:r>
    </w:p>
    <w:p w14:paraId="4741C46B" w14:textId="1D43894C" w:rsidR="00AC75A9" w:rsidRDefault="00926ED8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 xml:space="preserve">create 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urdf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folder</w:t>
      </w:r>
    </w:p>
    <w:p w14:paraId="42F6E5E7" w14:textId="634D2583" w:rsidR="00926ED8" w:rsidRDefault="00926ED8" w:rsidP="00AC75A9">
      <w:pPr>
        <w:rPr>
          <w:rFonts w:ascii="Helvetica" w:hAnsi="Helvetica" w:cs="Helvetica"/>
          <w:sz w:val="24"/>
          <w:szCs w:val="24"/>
          <w:lang w:val="en-US"/>
        </w:rPr>
      </w:pPr>
      <w:r>
        <w:rPr>
          <w:rFonts w:ascii="Helvetica" w:hAnsi="Helvetica" w:cs="Helvetica"/>
          <w:sz w:val="24"/>
          <w:szCs w:val="24"/>
          <w:lang w:val="en-US"/>
        </w:rPr>
        <w:t xml:space="preserve">create a file </w:t>
      </w:r>
      <w:proofErr w:type="spellStart"/>
      <w:proofErr w:type="gramStart"/>
      <w:r>
        <w:rPr>
          <w:rFonts w:ascii="Helvetica" w:hAnsi="Helvetica" w:cs="Helvetica"/>
          <w:sz w:val="24"/>
          <w:szCs w:val="24"/>
          <w:lang w:val="en-US"/>
        </w:rPr>
        <w:t>car.urdf</w:t>
      </w:r>
      <w:proofErr w:type="spellEnd"/>
      <w:proofErr w:type="gramEnd"/>
      <w:r>
        <w:rPr>
          <w:rFonts w:ascii="Helvetica" w:hAnsi="Helvetica" w:cs="Helvetica"/>
          <w:sz w:val="24"/>
          <w:szCs w:val="24"/>
          <w:lang w:val="en-US"/>
        </w:rPr>
        <w:t xml:space="preserve"> inside the </w:t>
      </w:r>
      <w:proofErr w:type="spellStart"/>
      <w:r>
        <w:rPr>
          <w:rFonts w:ascii="Helvetica" w:hAnsi="Helvetica" w:cs="Helvetica"/>
          <w:sz w:val="24"/>
          <w:szCs w:val="24"/>
          <w:lang w:val="en-US"/>
        </w:rPr>
        <w:t>urdf</w:t>
      </w:r>
      <w:proofErr w:type="spellEnd"/>
      <w:r>
        <w:rPr>
          <w:rFonts w:ascii="Helvetica" w:hAnsi="Helvetica" w:cs="Helvetica"/>
          <w:sz w:val="24"/>
          <w:szCs w:val="24"/>
          <w:lang w:val="en-US"/>
        </w:rPr>
        <w:t xml:space="preserve"> folder</w:t>
      </w:r>
    </w:p>
    <w:p w14:paraId="21A50250" w14:textId="0E313166" w:rsidR="00926ED8" w:rsidRDefault="00926ED8" w:rsidP="00AC75A9">
      <w:pPr>
        <w:rPr>
          <w:rFonts w:ascii="Helvetica" w:hAnsi="Helvetica" w:cs="Helvetica"/>
          <w:sz w:val="24"/>
          <w:szCs w:val="24"/>
          <w:lang w:val="en-US"/>
        </w:rPr>
      </w:pPr>
    </w:p>
    <w:p w14:paraId="69C1C3E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?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4985A57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729048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robot name = "car"&gt;</w:t>
      </w:r>
    </w:p>
    <w:p w14:paraId="6B9F30B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51BCFF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base"&gt;</w:t>
      </w:r>
    </w:p>
    <w:p w14:paraId="270707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</w:t>
      </w:r>
    </w:p>
    <w:p w14:paraId="53A7993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5FAE35C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&lt;box size="0.75 0.4 0.1"/&gt;</w:t>
      </w:r>
    </w:p>
    <w:p w14:paraId="3952598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274267E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 name="pink"&gt;</w:t>
      </w:r>
    </w:p>
    <w:p w14:paraId="39985E5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 0 1 1" /&gt;</w:t>
      </w:r>
    </w:p>
    <w:p w14:paraId="2568C2A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14:paraId="3F00EC6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2179A31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272F01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1E708AE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1" /&gt;</w:t>
      </w:r>
    </w:p>
    <w:p w14:paraId="5E8E7C4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14:paraId="1B42123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50C0EBA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41DE15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595B188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16C9D7C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box size="0.75 0.4 0.1"/&gt;</w:t>
      </w:r>
    </w:p>
    <w:p w14:paraId="5867BF1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1F1BA2D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0243BE4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BE7299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6E328AF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40A679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3E34224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7114009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mass value="2" /&gt;</w:t>
      </w:r>
    </w:p>
    <w:p w14:paraId="27688CC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</w:p>
    <w:p w14:paraId="70EDB75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14:paraId="6A9F408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7A7C20A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06FED40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</w:t>
      </w:r>
    </w:p>
    <w:p w14:paraId="7918231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2E065B4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44E8A8C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2CA0C3E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terial name="blue"&gt;</w:t>
      </w:r>
    </w:p>
    <w:p w14:paraId="2E8818F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 1 1"/&gt;</w:t>
      </w:r>
    </w:p>
    <w:p w14:paraId="3632570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material&gt;</w:t>
      </w:r>
    </w:p>
    <w:p w14:paraId="44409FB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7E3B63C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47709E2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        </w:t>
      </w:r>
    </w:p>
    <w:p w14:paraId="466FAFD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45BA4A2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16BBEC6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4269C9C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tact_coefficients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mu="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p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1e+13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d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0"/&gt;</w:t>
      </w:r>
    </w:p>
    <w:p w14:paraId="6F6F536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1CE05EE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66A5A9B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7C6DD87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continuous"&gt;</w:t>
      </w:r>
    </w:p>
    <w:p w14:paraId="1D15D2B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2 0.25 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57 0.0 0.0"/&gt;</w:t>
      </w:r>
    </w:p>
    <w:p w14:paraId="694100E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&lt;parent link="base"/&gt;</w:t>
      </w:r>
    </w:p>
    <w:p w14:paraId="7DCCA2F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/&gt;</w:t>
      </w:r>
    </w:p>
    <w:p w14:paraId="2E95B48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 0.0 1.0"/&gt;</w:t>
      </w:r>
    </w:p>
    <w:p w14:paraId="403B792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44A4C74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007CF7E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53E68D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6484AA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2E65ED5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174E432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2" /&gt;</w:t>
      </w:r>
    </w:p>
    <w:p w14:paraId="3072D2E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</w:p>
    <w:p w14:paraId="401200C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14:paraId="0DB4746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5EE1C63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67F0EE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    </w:t>
      </w:r>
    </w:p>
    <w:p w14:paraId="236C116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03E499E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73F1D6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1FAF04A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terial name="blue"&gt;</w:t>
      </w:r>
    </w:p>
    <w:p w14:paraId="18523B7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 1 1"/&gt;</w:t>
      </w:r>
    </w:p>
    <w:p w14:paraId="25C0BC1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material&gt;</w:t>
      </w:r>
    </w:p>
    <w:p w14:paraId="6DFCB97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1363CE6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76F29DB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549A1E5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378B094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cylinder radius="0.15" length="0.1"/&gt;</w:t>
      </w:r>
    </w:p>
    <w:p w14:paraId="6BEFFDE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70EC4C3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tact_coefficients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mu="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p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1e+13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kd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0"/&gt;</w:t>
      </w:r>
    </w:p>
    <w:p w14:paraId="343527A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763F491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74E4219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6EE9921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continuous"&gt;</w:t>
      </w:r>
    </w:p>
    <w:p w14:paraId="11958BE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2 -0.25 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.57 0.0 0.0"/&gt;</w:t>
      </w:r>
    </w:p>
    <w:p w14:paraId="31246B1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14:paraId="5D2D333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/&gt;</w:t>
      </w:r>
    </w:p>
    <w:p w14:paraId="2A12810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 0.0 1.0"/&gt;    </w:t>
      </w:r>
    </w:p>
    <w:p w14:paraId="22EBA36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44E9A94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30FB50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C9FA14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2FB30A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caster"&gt;</w:t>
      </w:r>
    </w:p>
    <w:p w14:paraId="69866D4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651B2B3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mass value="1" /&gt;</w:t>
      </w:r>
    </w:p>
    <w:p w14:paraId="5E5692F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</w:p>
    <w:p w14:paraId="3A50AC0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14:paraId="43E3648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0594516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</w:t>
      </w:r>
    </w:p>
    <w:p w14:paraId="2604C04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  </w:t>
      </w:r>
    </w:p>
    <w:p w14:paraId="1F50488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65FBC88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phere radius=".08" /&gt;</w:t>
      </w:r>
    </w:p>
    <w:p w14:paraId="07498AB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2B5B388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material name="white" /&gt;</w:t>
      </w:r>
    </w:p>
    <w:p w14:paraId="6593F5F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7850190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3DC73D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2B54BA6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origin/&gt;</w:t>
      </w:r>
    </w:p>
    <w:p w14:paraId="6C7EC25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geometry&gt;</w:t>
      </w:r>
    </w:p>
    <w:p w14:paraId="55F2C97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phere radius=".08" /&gt;</w:t>
      </w:r>
    </w:p>
    <w:p w14:paraId="5E28B5A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geometry&gt;</w:t>
      </w:r>
    </w:p>
    <w:p w14:paraId="5ACE6B9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3C024D1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3F54E91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77DE60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er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continuous"&gt;</w:t>
      </w:r>
    </w:p>
    <w:p w14:paraId="73ED6A0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-0.3 0.0 -0.07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 0.0 0.0"/&gt;</w:t>
      </w:r>
    </w:p>
    <w:p w14:paraId="7608D10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 1" /&gt;</w:t>
      </w:r>
    </w:p>
    <w:p w14:paraId="4B47CE9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14:paraId="1CCD30A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caster"/&gt;</w:t>
      </w:r>
    </w:p>
    <w:p w14:paraId="06CF45B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58B1496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14:paraId="245AC84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camera"&gt;</w:t>
      </w:r>
    </w:p>
    <w:p w14:paraId="49C2BC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inertial&gt;</w:t>
      </w:r>
    </w:p>
    <w:p w14:paraId="4EB685D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ss value="0.5" /&gt;</w:t>
      </w:r>
    </w:p>
    <w:p w14:paraId="4B39478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nertia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x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x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"</w:t>
      </w:r>
    </w:p>
    <w:p w14:paraId="6F799EE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z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.01" /&gt;</w:t>
      </w:r>
    </w:p>
    <w:p w14:paraId="27D282E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inertial&gt;</w:t>
      </w:r>
    </w:p>
    <w:p w14:paraId="51F4903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E4C6B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visual&gt;      </w:t>
      </w:r>
    </w:p>
    <w:p w14:paraId="44B5092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702DE98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box size="0.1 0.1 0.1"/&gt;</w:t>
      </w:r>
    </w:p>
    <w:p w14:paraId="2C6596C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5055E79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material name="red"&gt;</w:t>
      </w:r>
    </w:p>
    <w:p w14:paraId="0AA29ED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color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gba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1 0 0 1"/&gt;</w:t>
      </w:r>
    </w:p>
    <w:p w14:paraId="1BB56CA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material&gt;</w:t>
      </w:r>
    </w:p>
    <w:p w14:paraId="1A166A3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visual&gt;</w:t>
      </w:r>
    </w:p>
    <w:p w14:paraId="68F552C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675D99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ollision&gt;</w:t>
      </w:r>
    </w:p>
    <w:p w14:paraId="12283C6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geometry&gt;</w:t>
      </w:r>
    </w:p>
    <w:p w14:paraId="2CA24C7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&lt;box size="0.1 0.1 0.1"/&gt;</w:t>
      </w:r>
    </w:p>
    <w:p w14:paraId="695CD75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geometry&gt;</w:t>
      </w:r>
    </w:p>
    <w:p w14:paraId="29BDD11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collision&gt;</w:t>
      </w:r>
    </w:p>
    <w:p w14:paraId="720C1B5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55813E8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A48B92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</w:t>
      </w:r>
    </w:p>
    <w:p w14:paraId="32F3ED8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joint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type="fixed"&gt;</w:t>
      </w:r>
    </w:p>
    <w:p w14:paraId="52EC1E2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origin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-0.32 0 0.1"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py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0 0.0 3.14"/&gt;</w:t>
      </w:r>
    </w:p>
    <w:p w14:paraId="474D63E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arent link="base"/&gt;</w:t>
      </w:r>
    </w:p>
    <w:p w14:paraId="7EFF904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child link="camera"/&gt;</w:t>
      </w:r>
    </w:p>
    <w:p w14:paraId="2D4EE66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axis 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xyz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="0.0 0.0 1.0"/&gt;    </w:t>
      </w:r>
    </w:p>
    <w:p w14:paraId="46EB06D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joint&gt;</w:t>
      </w:r>
    </w:p>
    <w:p w14:paraId="4173449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7E1C56A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2035758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DE97CC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14:paraId="4163B60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94A1F8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!--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ttp://wiki.ros.org/simulator_gazebo/Tutorials/ListOfMaterials--&gt;</w:t>
      </w:r>
    </w:p>
    <w:p w14:paraId="1BA9403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base"&gt;</w:t>
      </w:r>
    </w:p>
    <w:p w14:paraId="471219B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iteGlow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aterial&gt;</w:t>
      </w:r>
    </w:p>
    <w:p w14:paraId="1C72164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5FCD07C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57B0CF7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kyBl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aterial&gt;</w:t>
      </w:r>
    </w:p>
    <w:p w14:paraId="3513BE1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5170DC4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71BFCB7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kyBl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lt;/material&gt;</w:t>
      </w:r>
    </w:p>
    <w:p w14:paraId="65EE549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03314C4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ster"&gt;</w:t>
      </w:r>
    </w:p>
    <w:p w14:paraId="1548049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Grey&lt;/material&gt;</w:t>
      </w:r>
    </w:p>
    <w:p w14:paraId="06E471D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04F122C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mera"&gt;</w:t>
      </w:r>
    </w:p>
    <w:p w14:paraId="31D0BB1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Blue&lt;/material&gt;</w:t>
      </w:r>
    </w:p>
    <w:p w14:paraId="2FA5FFB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 </w:t>
      </w:r>
    </w:p>
    <w:p w14:paraId="0E4F658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6F683F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0A30B29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093FC58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!--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differential robot--&gt;</w:t>
      </w:r>
    </w:p>
    <w:p w14:paraId="6E89F69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&gt;</w:t>
      </w:r>
    </w:p>
    <w:p w14:paraId="3DC5757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plugin filename="libgazebo_ros_diff_drive.so"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azebo_base_controll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5B3921A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dometry_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dom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dometry_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39CC534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mmandTopic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_vel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mmandTopic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6EA3248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tru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03BC49A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_tf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tru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_odom_tf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6963190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15.0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19C44809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A0C4BF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64CB6CF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joint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6B2033F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</w:t>
      </w:r>
    </w:p>
    <w:p w14:paraId="4D759A3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sepa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5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sepa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33A9042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diamet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3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wheel_diamet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7611D29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accele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7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accelerati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24C7E29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torq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8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x_wheel_torqu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234B78B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Base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bas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BaseFr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2162EC7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plugin&gt;</w:t>
      </w:r>
    </w:p>
    <w:p w14:paraId="6B17090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gazebo&gt;</w:t>
      </w:r>
    </w:p>
    <w:p w14:paraId="6DC1D29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3FB8D9A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gram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!--</w:t>
      </w:r>
      <w:proofErr w:type="gram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camera plugin--&gt;</w:t>
      </w:r>
    </w:p>
    <w:p w14:paraId="31838E3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1EF317E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gazebo reference="camera"&gt;</w:t>
      </w:r>
    </w:p>
    <w:p w14:paraId="6EE845B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ensor type="camera" name="camera1"&gt;</w:t>
      </w:r>
    </w:p>
    <w:p w14:paraId="5FC8618A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visualize&gt;true&lt;/visualize&gt;</w:t>
      </w:r>
    </w:p>
    <w:p w14:paraId="2552CAF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30.0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_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74414BC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camera name="head"&gt;</w:t>
      </w:r>
    </w:p>
    <w:p w14:paraId="080520A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orizontal_fov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1.3962634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orizontal_fov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47C1ACC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image&gt;</w:t>
      </w:r>
    </w:p>
    <w:p w14:paraId="6C0D7A5F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width&gt;512&lt;/width&gt;</w:t>
      </w:r>
    </w:p>
    <w:p w14:paraId="5C1C7DEE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height&gt;512&lt;/height&gt;</w:t>
      </w:r>
    </w:p>
    <w:p w14:paraId="4C17F132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format&gt;R8G8B8&lt;/format&gt;</w:t>
      </w:r>
    </w:p>
    <w:p w14:paraId="4D8CEDE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image&gt;</w:t>
      </w:r>
    </w:p>
    <w:p w14:paraId="329039A6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clip&gt;</w:t>
      </w:r>
    </w:p>
    <w:p w14:paraId="620050A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near&gt;0.02&lt;/near&gt;</w:t>
      </w:r>
    </w:p>
    <w:p w14:paraId="4122C4C0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far&gt;500&lt;/far&gt;</w:t>
      </w:r>
    </w:p>
    <w:p w14:paraId="6DE2C86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clip&gt;</w:t>
      </w:r>
    </w:p>
    <w:p w14:paraId="302FCCC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camera&gt;</w:t>
      </w:r>
    </w:p>
    <w:p w14:paraId="34D087CD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ugin name="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controller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filename="libgazebo_ros_camera.so"&gt;</w:t>
      </w:r>
    </w:p>
    <w:p w14:paraId="3EF6873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lways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true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lwaysOn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12ADDDE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0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pdateRat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33261AF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/camera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57E46258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age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age_raw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age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6F9DBF2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Info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info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InfoTopic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11BB3EAC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mera_link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Nam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575FF791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ackBaselin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0.07&lt;/</w:t>
      </w:r>
      <w:proofErr w:type="spellStart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hackBaseline</w:t>
      </w:r>
      <w:proofErr w:type="spellEnd"/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17A96087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ugin&gt;</w:t>
      </w:r>
    </w:p>
    <w:p w14:paraId="57E8CF44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ensor&gt;</w:t>
      </w:r>
    </w:p>
    <w:p w14:paraId="196454B3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material&gt;Gazebo/Blue&lt;/material&gt;</w:t>
      </w:r>
    </w:p>
    <w:p w14:paraId="39120735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gazebo&gt;</w:t>
      </w:r>
    </w:p>
    <w:p w14:paraId="03AB4E3B" w14:textId="77777777" w:rsidR="00F5287A" w:rsidRP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1040C1F7" w14:textId="046DDCF2" w:rsidR="00F5287A" w:rsidRDefault="00F5287A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F5287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robot&gt;</w:t>
      </w:r>
    </w:p>
    <w:p w14:paraId="05C1E052" w14:textId="79C76A4D" w:rsidR="00551883" w:rsidRDefault="00551883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245F4DF" w14:textId="00CFF43E" w:rsidR="00551883" w:rsidRDefault="00551883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4D9B149" w14:textId="6924CEA8" w:rsidR="00551883" w:rsidRPr="00551883" w:rsidRDefault="00551883" w:rsidP="00F5287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14:paraId="4418F705" w14:textId="0DA832C2" w:rsidR="00551883" w:rsidRPr="00551883" w:rsidRDefault="00551883" w:rsidP="00F5287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ile rviz.launch.py</w:t>
      </w:r>
    </w:p>
    <w:p w14:paraId="08AFF74D" w14:textId="6394D310" w:rsidR="00551883" w:rsidRPr="00551883" w:rsidRDefault="00551883" w:rsidP="00F5287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7A92FD68" w14:textId="77777777" w:rsidR="008102DA" w:rsidRPr="00A3575D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s</w:t>
      </w:r>
      <w:proofErr w:type="spellEnd"/>
    </w:p>
    <w:p w14:paraId="7410880C" w14:textId="77777777" w:rsidR="008102DA" w:rsidRPr="00A3575D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_</w:t>
      </w:r>
      <w:proofErr w:type="gram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.packages</w:t>
      </w:r>
      <w:proofErr w:type="spellEnd"/>
      <w:proofErr w:type="gramEnd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t_package_share_directory</w:t>
      </w:r>
      <w:proofErr w:type="spellEnd"/>
    </w:p>
    <w:p w14:paraId="39402B92" w14:textId="77777777" w:rsidR="008102DA" w:rsidRPr="008102DA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launch import </w:t>
      </w:r>
      <w:proofErr w:type="spellStart"/>
      <w:r w:rsidRPr="00A3575D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</w:p>
    <w:p w14:paraId="6DD45993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from 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_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s.actions</w:t>
      </w:r>
      <w:proofErr w:type="spellEnd"/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</w:t>
      </w:r>
    </w:p>
    <w:p w14:paraId="067D5EEE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2AF9420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def 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nerate_launch_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scription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14:paraId="74D243EC" w14:textId="77777777" w:rsidR="008102DA" w:rsidRPr="00A3575D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8102D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dir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'/home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ros2_ws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rc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lab6/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</w:p>
    <w:p w14:paraId="4184ACB2" w14:textId="77777777" w:rsidR="008102DA" w:rsidRPr="008102DA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package_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ir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,'</w:t>
      </w:r>
      <w:proofErr w:type="spellStart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car.urdf</w:t>
      </w:r>
      <w:proofErr w:type="spellEnd"/>
      <w:r w:rsidRPr="00A3575D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)</w:t>
      </w:r>
    </w:p>
    <w:p w14:paraId="19E1FB2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D6D2D36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return </w:t>
      </w:r>
      <w:proofErr w:type="spellStart"/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</w:p>
    <w:p w14:paraId="306C37E0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14:paraId="42A85C40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4FE7CED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0AF7659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500187B5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14:paraId="65BFFE86" w14:textId="43F44A18" w:rsid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14:paraId="0DCB4D11" w14:textId="77777777" w:rsidR="00826A00" w:rsidRPr="008102DA" w:rsidRDefault="00826A00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194375F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14:paraId="7E1CDF12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_gui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34A6B225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_gui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7A0D11FA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_gui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62778A2C" w14:textId="4B58508E" w:rsid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14:paraId="16172716" w14:textId="77777777" w:rsidR="00826A00" w:rsidRPr="008102DA" w:rsidRDefault="00826A00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EFC989F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14:paraId="5B77CF0C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rviz2',</w:t>
      </w:r>
    </w:p>
    <w:p w14:paraId="1E4EDD8C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rviz2',</w:t>
      </w:r>
    </w:p>
    <w:p w14:paraId="529603B3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rviz2',</w:t>
      </w:r>
    </w:p>
    <w:p w14:paraId="6018BA93" w14:textId="77777777" w:rsidR="008102DA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     </w:t>
      </w:r>
    </w:p>
    <w:p w14:paraId="5F71E6CD" w14:textId="2067F1BD" w:rsidR="00551883" w:rsidRPr="008102DA" w:rsidRDefault="008102DA" w:rsidP="008102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8102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)</w:t>
      </w:r>
    </w:p>
    <w:p w14:paraId="4EB1A5CB" w14:textId="77777777" w:rsidR="008102DA" w:rsidRPr="00551883" w:rsidRDefault="008102DA" w:rsidP="008102DA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25D6D545" w14:textId="77777777" w:rsidR="00551883" w:rsidRPr="00551883" w:rsidRDefault="00551883" w:rsidP="00551883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Create a launch folder</w:t>
      </w:r>
    </w:p>
    <w:p w14:paraId="3DC07CC7" w14:textId="3ECC4A70" w:rsidR="00551883" w:rsidRDefault="00551883" w:rsidP="00551883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launch file </w:t>
      </w:r>
      <w:r w:rsidR="00165CB2">
        <w:rPr>
          <w:rFonts w:ascii="Helvetica" w:hAnsi="Helvetica" w:cs="Helvetica"/>
          <w:color w:val="C00000"/>
          <w:sz w:val="24"/>
          <w:szCs w:val="24"/>
          <w:lang w:val="en-US"/>
        </w:rPr>
        <w:t>gazebo</w:t>
      </w:r>
      <w:r w:rsidRPr="00551883">
        <w:rPr>
          <w:rFonts w:ascii="Helvetica" w:hAnsi="Helvetica" w:cs="Helvetica"/>
          <w:color w:val="C00000"/>
          <w:sz w:val="24"/>
          <w:szCs w:val="24"/>
          <w:lang w:val="en-US"/>
        </w:rPr>
        <w:t>.launch.py</w:t>
      </w:r>
      <w:r w:rsidR="00073B50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inside the launch folder</w:t>
      </w:r>
    </w:p>
    <w:p w14:paraId="1BBA890F" w14:textId="5E28D5D2" w:rsidR="00165CB2" w:rsidRDefault="00165CB2" w:rsidP="00551883">
      <w:pPr>
        <w:spacing w:after="0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4905112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s</w:t>
      </w:r>
      <w:proofErr w:type="spellEnd"/>
    </w:p>
    <w:p w14:paraId="626F6F96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.package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t_package_share_directory</w:t>
      </w:r>
      <w:proofErr w:type="spellEnd"/>
    </w:p>
    <w:p w14:paraId="6818C1B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launch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</w:p>
    <w:p w14:paraId="18CC0C08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ac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clareLaunchArgument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xecuteProcess</w:t>
      </w:r>
      <w:proofErr w:type="spellEnd"/>
    </w:p>
    <w:p w14:paraId="66F64920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substitu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Configuration</w:t>
      </w:r>
      <w:proofErr w:type="spellEnd"/>
    </w:p>
    <w:p w14:paraId="11602FA3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s.actions</w:t>
      </w:r>
      <w:proofErr w:type="spellEnd"/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</w:t>
      </w:r>
    </w:p>
    <w:p w14:paraId="32103FF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.launch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description_source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honLaunchDescriptionSource</w:t>
      </w:r>
      <w:proofErr w:type="spellEnd"/>
    </w:p>
    <w:p w14:paraId="347349C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5E1A5EA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def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enerate_launch_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scription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14:paraId="7CA6E74F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'/home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ros2_ws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rc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lab6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car.urdf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</w:p>
    <w:p w14:paraId="2A04B1B8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return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aunchDescription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</w:p>
    <w:p w14:paraId="1122A89A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es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TF for links of the robot without joints</w:t>
      </w:r>
    </w:p>
    <w:p w14:paraId="79AADDB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14:paraId="2B093B35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1C3125DD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24865F50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bo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5203333D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output='screen',</w:t>
      </w:r>
    </w:p>
    <w:p w14:paraId="5FD18752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arguments=[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14:paraId="04413EAB" w14:textId="2B5A37FA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ublish</w:t>
      </w:r>
      <w:proofErr w:type="gramEnd"/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TF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for Joints only links</w:t>
      </w:r>
    </w:p>
    <w:p w14:paraId="560DCC7C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14:paraId="6A6A8AE2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145EF824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1A62301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joint_state_publish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43DC4A09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14:paraId="75110705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),</w:t>
      </w:r>
    </w:p>
    <w:p w14:paraId="29473D29" w14:textId="43AA2A2D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# </w:t>
      </w:r>
      <w:proofErr w:type="gramStart"/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open</w:t>
      </w:r>
      <w:proofErr w:type="gramEnd"/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gazebo</w:t>
      </w:r>
    </w:p>
    <w:p w14:paraId="2D020891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xecuteProces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</w:p>
    <w:p w14:paraId="420F5EC5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</w:t>
      </w:r>
      <w:proofErr w:type="spellEnd"/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gazebo', '--verbose', '-s', 'libgazebo_ros_factory.so'],</w:t>
      </w:r>
    </w:p>
    <w:p w14:paraId="62B378F7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),</w:t>
      </w:r>
    </w:p>
    <w:p w14:paraId="1A348DEC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gram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(</w:t>
      </w:r>
      <w:proofErr w:type="gramEnd"/>
    </w:p>
    <w:p w14:paraId="6D3569AD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packag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gazebo_ros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352414F9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xecutable='spawn_entity.py',</w:t>
      </w:r>
    </w:p>
    <w:p w14:paraId="44456980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name='</w:t>
      </w:r>
      <w:proofErr w:type="spellStart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df_spawner</w:t>
      </w:r>
      <w:proofErr w:type="spellEnd"/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35ED338F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output='screen',</w:t>
      </w:r>
    </w:p>
    <w:p w14:paraId="67DFC98B" w14:textId="77777777" w:rsidR="00190BDA" w:rsidRPr="00190BDA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arguments</w:t>
      </w:r>
      <w:proofErr w:type="gramStart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=[</w:t>
      </w:r>
      <w:proofErr w:type="gramEnd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"-topic", "/</w:t>
      </w:r>
      <w:proofErr w:type="spellStart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robot_description</w:t>
      </w:r>
      <w:proofErr w:type="spellEnd"/>
      <w:r w:rsidRPr="00190BDA">
        <w:rPr>
          <w:rFonts w:ascii="Helvetica" w:hAnsi="Helvetica" w:cs="Helvetica"/>
          <w:color w:val="C00000"/>
          <w:sz w:val="24"/>
          <w:szCs w:val="24"/>
          <w:lang w:val="en-US"/>
        </w:rPr>
        <w:t>", "-entity", "lab6"])</w:t>
      </w:r>
    </w:p>
    <w:p w14:paraId="5F9FBD2B" w14:textId="4F40C286" w:rsidR="00165CB2" w:rsidRDefault="00190BDA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190BDA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])</w:t>
      </w:r>
    </w:p>
    <w:p w14:paraId="02737051" w14:textId="21A87A8A" w:rsidR="00677FEC" w:rsidRDefault="00677FEC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771D2EE" w14:textId="44B5DA4A" w:rsidR="00677FEC" w:rsidRDefault="00677FEC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A578ED6" w14:textId="4096A289" w:rsidR="00677FEC" w:rsidRDefault="00677FEC" w:rsidP="00677FEC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Height and width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: These are the dimensions in camera pixels. In this case, it's 512</w:t>
      </w: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 xml:space="preserve"> x 512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.</w:t>
      </w:r>
    </w:p>
    <w:p w14:paraId="6C0F8B8B" w14:textId="77777777" w:rsidR="00677FEC" w:rsidRDefault="00677FEC" w:rsidP="00677FEC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Encoding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: How these pixels are encoded. This means what each value in the data array will mean. In this case, it's </w:t>
      </w: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rgb8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. This means that the data values will be a </w:t>
      </w:r>
      <w:proofErr w:type="spellStart"/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color</w:t>
      </w:r>
      <w:proofErr w:type="spellEnd"/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 xml:space="preserve"> value represented as red/green/blue in 8-bit integers.</w:t>
      </w:r>
    </w:p>
    <w:p w14:paraId="2B69519A" w14:textId="77777777" w:rsidR="00677FEC" w:rsidRDefault="00677FEC" w:rsidP="00677FEC">
      <w:pPr>
        <w:numPr>
          <w:ilvl w:val="0"/>
          <w:numId w:val="2"/>
        </w:numPr>
        <w:shd w:val="clear" w:color="auto" w:fill="ECEFF4"/>
        <w:spacing w:beforeAutospacing="1" w:afterAutospacing="1" w:line="240" w:lineRule="auto"/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</w:pPr>
      <w:r>
        <w:rPr>
          <w:rFonts w:ascii="Helvetica" w:eastAsia="Times New Roman" w:hAnsi="Helvetica" w:cs="Helvetica"/>
          <w:b/>
          <w:bCs/>
          <w:color w:val="000000"/>
          <w:sz w:val="21"/>
          <w:szCs w:val="21"/>
          <w:lang w:eastAsia="en-IN"/>
        </w:rPr>
        <w:t>Data</w:t>
      </w:r>
      <w:r>
        <w:rPr>
          <w:rFonts w:ascii="Helvetica" w:eastAsia="Times New Roman" w:hAnsi="Helvetica" w:cs="Helvetica"/>
          <w:color w:val="000000"/>
          <w:sz w:val="21"/>
          <w:szCs w:val="21"/>
          <w:lang w:eastAsia="en-IN"/>
        </w:rPr>
        <w:t>: The image data.</w:t>
      </w:r>
    </w:p>
    <w:p w14:paraId="0F841CF5" w14:textId="77777777" w:rsidR="00677FEC" w:rsidRPr="00190BDA" w:rsidRDefault="00677FEC" w:rsidP="00190BD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3B1C4C7" w14:textId="77777777" w:rsidR="00551883" w:rsidRPr="00F5287A" w:rsidRDefault="00551883" w:rsidP="00F5287A">
      <w:pPr>
        <w:spacing w:after="0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02FAF07" w14:textId="0441BFE6" w:rsidR="00926ED8" w:rsidRPr="00073B50" w:rsidRDefault="00883B3D" w:rsidP="00AC75A9">
      <w:pPr>
        <w:rPr>
          <w:rFonts w:ascii="Helvetica" w:hAnsi="Helvetica" w:cs="Helvetica"/>
          <w:sz w:val="24"/>
          <w:szCs w:val="24"/>
          <w:highlight w:val="yellow"/>
          <w:lang w:val="en-US"/>
        </w:rPr>
      </w:pPr>
      <w:r w:rsidRPr="00073B50">
        <w:rPr>
          <w:rFonts w:ascii="Helvetica" w:hAnsi="Helvetica" w:cs="Helvetica"/>
          <w:sz w:val="24"/>
          <w:szCs w:val="24"/>
          <w:highlight w:val="yellow"/>
          <w:lang w:val="en-US"/>
        </w:rPr>
        <w:t>Terminal 1:</w:t>
      </w:r>
    </w:p>
    <w:p w14:paraId="609DC979" w14:textId="77DA7BE6" w:rsidR="00926ED8" w:rsidRPr="00073B50" w:rsidRDefault="00926ED8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073B50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rviz.launch.py</w:t>
      </w:r>
    </w:p>
    <w:p w14:paraId="13D00CE9" w14:textId="1A6AD97D" w:rsidR="00926ED8" w:rsidRDefault="00926ED8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073B50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14:paraId="2F10930C" w14:textId="29E5F18D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FDF92A5" w14:textId="657280CD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trl + c to kill the </w:t>
      </w:r>
      <w:proofErr w:type="spellStart"/>
      <w:r>
        <w:rPr>
          <w:rFonts w:ascii="Helvetica" w:hAnsi="Helvetica" w:cs="Helvetica"/>
          <w:color w:val="FF0000"/>
          <w:sz w:val="24"/>
          <w:szCs w:val="24"/>
          <w:lang w:val="en-US"/>
        </w:rPr>
        <w:t>rviz</w:t>
      </w:r>
      <w:proofErr w:type="spellEnd"/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and gazebo window</w:t>
      </w:r>
    </w:p>
    <w:p w14:paraId="39DD6C48" w14:textId="7E8FDC52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00431A5" w14:textId="3577DABC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capture_image.py inside the lab 6 folder</w:t>
      </w:r>
    </w:p>
    <w:p w14:paraId="520F31FE" w14:textId="2BFDB2FE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BAA530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4040F46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cv2 </w:t>
      </w:r>
    </w:p>
    <w:p w14:paraId="16EC4B9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nod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 </w:t>
      </w:r>
    </w:p>
    <w:p w14:paraId="021BA5B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_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79B1EFA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14:paraId="3A43585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4A0285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lass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pture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):</w:t>
      </w:r>
    </w:p>
    <w:p w14:paraId="4F396B2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__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self):</w:t>
      </w:r>
    </w:p>
    <w:p w14:paraId="68D16CB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super(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_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'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ideo_subscriber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)</w:t>
      </w:r>
    </w:p>
    <w:p w14:paraId="4543D03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ubscriber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self.create_subscription(Image,'/camera1/image_raw',self.process_data,10)</w:t>
      </w:r>
    </w:p>
    <w:p w14:paraId="5597A8DE" w14:textId="4C0C2830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ou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r w:rsidR="00B1189C"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#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cv2.VideoWriter('</w:t>
      </w:r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home/asha/output.avi</w:t>
      </w:r>
      <w:proofErr w:type="gram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'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cv2.VideoWriter</w:t>
      </w:r>
      <w:proofErr w:type="gramEnd"/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_fourcc('M','J','P','G'), 10, (</w:t>
      </w:r>
      <w:r w:rsidR="003D68FB"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,</w:t>
      </w:r>
      <w:r w:rsidR="003D68FB"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512</w:t>
      </w:r>
      <w:r w:rsidRPr="00073B50">
        <w:rPr>
          <w:rFonts w:ascii="Helvetica" w:hAnsi="Helvetica" w:cs="Helvetica"/>
          <w:color w:val="385623" w:themeColor="accent6" w:themeShade="80"/>
          <w:sz w:val="24"/>
          <w:szCs w:val="24"/>
          <w:highlight w:val="yellow"/>
          <w:lang w:val="en-US"/>
        </w:rPr>
        <w:t>))</w:t>
      </w:r>
    </w:p>
    <w:p w14:paraId="3636332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() </w:t>
      </w:r>
    </w:p>
    <w:p w14:paraId="5855253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</w:p>
    <w:p w14:paraId="5581F58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def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ocess_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self, data): </w:t>
      </w:r>
    </w:p>
    <w:p w14:paraId="75B5964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</w:t>
      </w:r>
    </w:p>
    <w:p w14:paraId="5254331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frame =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.imgmsg_to_cv2(data) </w:t>
      </w:r>
    </w:p>
    <w:p w14:paraId="03398DE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out.writ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frame)</w:t>
      </w:r>
    </w:p>
    <w:p w14:paraId="5206348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self.img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cv2.imwrite('/home/</w:t>
      </w:r>
      <w:proofErr w:type="spellStart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073B50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shot.png', frame)</w:t>
      </w:r>
    </w:p>
    <w:p w14:paraId="531B10A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imshow("output", frame) </w:t>
      </w:r>
    </w:p>
    <w:p w14:paraId="505B3BD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waitKey() </w:t>
      </w:r>
    </w:p>
    <w:p w14:paraId="5714CC5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cv2.destroyAllWindows()  </w:t>
      </w:r>
    </w:p>
    <w:p w14:paraId="53F079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B74F74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613F812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None):</w:t>
      </w:r>
    </w:p>
    <w:p w14:paraId="5C4AF35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ini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4266043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pture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EBD2B0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pin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node)</w:t>
      </w:r>
    </w:p>
    <w:p w14:paraId="1A29162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hutdown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)</w:t>
      </w:r>
    </w:p>
    <w:p w14:paraId="3543586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73A3C5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14:paraId="3EC88C52" w14:textId="6CDFAE42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7844AA9C" w14:textId="2EB87E15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6C9BCC6" w14:textId="5F5A3D15" w:rsidR="00AE6431" w:rsidRPr="001338C1" w:rsidRDefault="00AE6431" w:rsidP="00AE6431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14:paraId="0BEF2F19" w14:textId="6AF53373" w:rsidR="00AE6431" w:rsidRDefault="00AE6431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14:paraId="6458E9B5" w14:textId="37F56A34" w:rsidR="00AE6431" w:rsidRDefault="00AE6431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draw a line and place the robot on the line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(insert</w:t>
      </w:r>
      <w:r w:rsidR="001338C1" w:rsidRPr="001338C1">
        <w:rPr>
          <w:rFonts w:ascii="Helvetica" w:hAnsi="Helvetica" w:cs="Helvetica"/>
          <w:color w:val="FF0000"/>
          <w:sz w:val="24"/>
          <w:szCs w:val="24"/>
          <w:lang w:val="en-US"/>
        </w:rPr>
        <w:sym w:font="Wingdings" w:char="F0E0"/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 line)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14:paraId="22153588" w14:textId="77777777" w:rsidR="00AE6431" w:rsidRPr="001338C1" w:rsidRDefault="00AE6431" w:rsidP="00AE6431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lang w:val="en-US"/>
        </w:rPr>
      </w:pPr>
    </w:p>
    <w:p w14:paraId="4F39A95A" w14:textId="5BC3AF46" w:rsidR="00711925" w:rsidRPr="001338C1" w:rsidRDefault="00AE6431" w:rsidP="00AE6431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14:paraId="460064E5" w14:textId="52F0A678" w:rsidR="00711925" w:rsidRDefault="00AE6431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capture</w:t>
      </w:r>
    </w:p>
    <w:p w14:paraId="752F1D23" w14:textId="2B7DB5DC" w:rsidR="00EC2043" w:rsidRDefault="00EC2043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0B6935D" w14:textId="34E765C0" w:rsidR="00EC2043" w:rsidRDefault="00193282" w:rsidP="00AE6431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Press</w:t>
      </w:r>
      <w:r w:rsidR="00EC2043">
        <w:rPr>
          <w:rFonts w:ascii="Helvetica" w:hAnsi="Helvetica" w:cs="Helvetica"/>
          <w:color w:val="FF0000"/>
          <w:sz w:val="24"/>
          <w:szCs w:val="24"/>
          <w:lang w:val="en-US"/>
        </w:rPr>
        <w:t xml:space="preserve"> ctrl + c to capture the image of the road</w:t>
      </w:r>
    </w:p>
    <w:p w14:paraId="598C925E" w14:textId="77777777" w:rsidR="00711925" w:rsidRDefault="0071192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8D0CBD4" w14:textId="058FABB2" w:rsidR="00396669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6221B97C" wp14:editId="052F6057">
            <wp:extent cx="5731510" cy="3223895"/>
            <wp:effectExtent l="0" t="0" r="254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2F2FC" w14:textId="0C53573B" w:rsidR="00711925" w:rsidRDefault="00711925" w:rsidP="0071192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file extract_road.py inside the lab 6 folder</w:t>
      </w:r>
    </w:p>
    <w:p w14:paraId="74462BFA" w14:textId="431202D7" w:rsidR="00711925" w:rsidRDefault="00711925" w:rsidP="0071192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503D709" w14:textId="1F5D4173" w:rsidR="00711925" w:rsidRDefault="00711925" w:rsidP="00711925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8BCE34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14:paraId="2167930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1D7F450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688428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46D5A9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image = cv2.imread('/home/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asha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shot.png')</w:t>
      </w:r>
    </w:p>
    <w:p w14:paraId="1238032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9DDDBE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ouse(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vent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y,flags,param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14:paraId="1F4982D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if event==cv2.EVENT_LBUTTONDOWN:</w:t>
      </w:r>
    </w:p>
    <w:p w14:paraId="622C15E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h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0]</w:t>
      </w:r>
    </w:p>
    <w:p w14:paraId="5050ABB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s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1]</w:t>
      </w:r>
    </w:p>
    <w:p w14:paraId="41D9385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v=image[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,x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2]</w:t>
      </w:r>
    </w:p>
    <w:p w14:paraId="4552604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print("H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h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0444705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print("S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s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097813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  <w:t>print("V: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,v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F4413B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1B5F27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namedWindow('mouse')</w:t>
      </w:r>
    </w:p>
    <w:p w14:paraId="4C23403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setMouseCallback('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ous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mous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7F62F29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20173A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CBFB88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original image", image)</w:t>
      </w:r>
    </w:p>
    <w:p w14:paraId="4217A0A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"mouse", image)</w:t>
      </w:r>
    </w:p>
    <w:p w14:paraId="1F7A558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332FB40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481A027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8DCDF6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C7436C8" w14:textId="77777777" w:rsidR="00711925" w:rsidRPr="001338C1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light_lin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numpy.array</w:t>
      </w:r>
      <w:proofErr w:type="spellEnd"/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[250,0,0])</w:t>
      </w:r>
    </w:p>
    <w:p w14:paraId="51667CDC" w14:textId="77777777" w:rsidR="00711925" w:rsidRPr="00FC1493" w:rsidRDefault="00711925" w:rsidP="00711925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dark_lin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= 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numpy.array</w:t>
      </w:r>
      <w:proofErr w:type="spellEnd"/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[255,10,10])</w:t>
      </w:r>
    </w:p>
    <w:p w14:paraId="63D0D47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mask = cv2.inRange(image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,dark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lin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D73E38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mask', mask)</w:t>
      </w:r>
    </w:p>
    <w:p w14:paraId="41ED578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>cv2.waitKey(0)</w:t>
      </w:r>
    </w:p>
    <w:p w14:paraId="49440F4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530A7E2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4960E2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= cv2.Canny(mask,30,5)</w:t>
      </w:r>
    </w:p>
    <w:p w14:paraId="1BA90D23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edge', canny)</w:t>
      </w:r>
    </w:p>
    <w:p w14:paraId="3F69C8F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584E752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54F059F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nny.shape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23B73C0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787C63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1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00;c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=0</w:t>
      </w:r>
    </w:p>
    <w:p w14:paraId="3ECB2F3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anny[r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:r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+200,c1:c1+512]</w:t>
      </w:r>
    </w:p>
    <w:p w14:paraId="13DF8D5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v2.imshow('crop'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023E81E7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330A23FB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27131C5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333236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</w:t>
      </w:r>
    </w:p>
    <w:p w14:paraId="7BE0F7A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 =150</w:t>
      </w:r>
    </w:p>
    <w:p w14:paraId="008ADE4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A7EEED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or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n range (512):</w:t>
      </w:r>
    </w:p>
    <w:p w14:paraId="229D70C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==255):</w:t>
      </w:r>
    </w:p>
    <w:p w14:paraId="0CFCF40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.append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F29EFE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edge)</w:t>
      </w:r>
    </w:p>
    <w:p w14:paraId="66E46DF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45AA34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4367D6A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4):</w:t>
      </w:r>
    </w:p>
    <w:p w14:paraId="3975FBD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7E4B20A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14:paraId="23306D5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rint(edge)</w:t>
      </w:r>
    </w:p>
    <w:p w14:paraId="13DEEE1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3):</w:t>
      </w:r>
    </w:p>
    <w:p w14:paraId="6A6068C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if(edge[1]-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 &gt; 5): </w:t>
      </w:r>
    </w:p>
    <w:p w14:paraId="0FA1842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4256789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]</w:t>
      </w:r>
    </w:p>
    <w:p w14:paraId="0A5C54A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else:</w:t>
      </w:r>
    </w:p>
    <w:p w14:paraId="1329504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32FAA9E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14:paraId="555526DC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EC0B03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-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0136311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+ 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2)</w:t>
      </w:r>
    </w:p>
    <w:p w14:paraId="1704F3E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512/2</w:t>
      </w:r>
    </w:p>
    <w:p w14:paraId="340E9F0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14:paraId="2FF752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3E27CC1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rror=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-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17CDB27D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94527A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rror &lt; 0):</w:t>
      </w:r>
    </w:p>
    <w:p w14:paraId="7D0ED4A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Right"</w:t>
      </w:r>
    </w:p>
    <w:p w14:paraId="3D012A9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se :</w:t>
      </w:r>
      <w:proofErr w:type="gramEnd"/>
    </w:p>
    <w:p w14:paraId="70CAC820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action="Go Left"</w:t>
      </w:r>
    </w:p>
    <w:p w14:paraId="2E6C707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12303A9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error", error)</w:t>
      </w:r>
    </w:p>
    <w:p w14:paraId="075024FE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8A7D966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A4BEF94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14:paraId="5E32CC3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int(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 point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of the frame", 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DD156CF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2FC3491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07971B2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v2.putText(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action, (50,50), cv2.FONT_HERSHEY_SIMPLEX, 1, (255,0,0), 1, cv2.LINE_AA)</w:t>
      </w:r>
    </w:p>
    <w:p w14:paraId="2E0B9D65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imshow('final image</w:t>
      </w:r>
      <w:proofErr w:type="gram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  <w:proofErr w:type="spellStart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</w:t>
      </w:r>
      <w:proofErr w:type="gram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image</w:t>
      </w:r>
      <w:proofErr w:type="spellEnd"/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0EA1FC78" w14:textId="77777777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waitKey(0)</w:t>
      </w:r>
    </w:p>
    <w:p w14:paraId="57A48FB3" w14:textId="775F33B9" w:rsidR="00711925" w:rsidRPr="00711925" w:rsidRDefault="00711925" w:rsidP="00711925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711925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2.destroyAllWindows()</w:t>
      </w:r>
    </w:p>
    <w:p w14:paraId="73BA8714" w14:textId="46DC99F4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80AF61E" w14:textId="77909385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00783F1F" w14:textId="4F2DDDEB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107087F" wp14:editId="173B0B51">
            <wp:extent cx="5731510" cy="3223895"/>
            <wp:effectExtent l="0" t="0" r="254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762C1" w14:textId="09844C8D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37966CF" w14:textId="77777777" w:rsidR="00645489" w:rsidRDefault="0064548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C23CC8D" w14:textId="246B0CCC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9D6C434" w14:textId="76B0D6D5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792EAFCC" wp14:editId="1AB3D10F">
            <wp:extent cx="5731510" cy="3223895"/>
            <wp:effectExtent l="0" t="0" r="254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24322" w14:textId="4FF65148" w:rsidR="005D4793" w:rsidRDefault="005D479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2440DB7" w14:textId="266514C7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line_follow.py inside the folder lab 6</w:t>
      </w:r>
    </w:p>
    <w:p w14:paraId="0EDAECEA" w14:textId="7FBF7F95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08E6845" w14:textId="224303B2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FF19B67" w14:textId="72E3B327" w:rsidR="00A11E03" w:rsidRDefault="00A11E03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EDF80E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#!/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sr/bin/env python3</w:t>
      </w:r>
    </w:p>
    <w:p w14:paraId="5F6058A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E3711B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sys</w:t>
      </w:r>
    </w:p>
    <w:p w14:paraId="71AF285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port cv2</w:t>
      </w:r>
    </w:p>
    <w:p w14:paraId="67AA83E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139395C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</w:t>
      </w:r>
      <w:proofErr w:type="spellEnd"/>
    </w:p>
    <w:p w14:paraId="1FE5D11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node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Node </w:t>
      </w:r>
    </w:p>
    <w:p w14:paraId="4E93BC2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_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14A6A2C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sensor_msgs.msg import Image </w:t>
      </w:r>
    </w:p>
    <w:p w14:paraId="57BF680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om geometry_msgs.msg import Twist</w:t>
      </w:r>
    </w:p>
    <w:p w14:paraId="65060C0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407AF8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class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ode):</w:t>
      </w:r>
    </w:p>
    <w:p w14:paraId="25E578C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__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self):</w:t>
      </w:r>
    </w:p>
    <w:p w14:paraId="6F564C1E" w14:textId="5486027B" w:rsidR="00A11E03" w:rsidRPr="00A11E03" w:rsidRDefault="00A11E03" w:rsidP="00A11E03">
      <w:pPr>
        <w:tabs>
          <w:tab w:val="left" w:pos="5935"/>
        </w:tabs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super(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_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i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_('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_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)</w:t>
      </w:r>
      <w:r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ab/>
      </w:r>
    </w:p>
    <w:p w14:paraId="5CB30A1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vBri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() </w:t>
      </w:r>
    </w:p>
    <w:p w14:paraId="5B97037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ubscrib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self.create_subscription(Image,'/camera1/image_raw',self.process_data, 10)</w:t>
      </w:r>
    </w:p>
    <w:p w14:paraId="4B6D211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publish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create_publish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Twist, '/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 40)</w:t>
      </w:r>
    </w:p>
    <w:p w14:paraId="349BF51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imer_perio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0.2</w:t>
      </w:r>
    </w:p>
    <w:p w14:paraId="5E15EC2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time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create_tim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imer_perio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send_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0A11D05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Twist()</w:t>
      </w:r>
    </w:p>
    <w:p w14:paraId="68716AB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14:paraId="621816F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0 </w:t>
      </w:r>
    </w:p>
    <w:p w14:paraId="5136FBA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"</w:t>
      </w:r>
    </w:p>
    <w:p w14:paraId="4561B07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ge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ogg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info("Node Started!")</w:t>
      </w:r>
    </w:p>
    <w:p w14:paraId="4FBB2A1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A4B311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nd_cmd_vel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self):</w:t>
      </w:r>
    </w:p>
    <w:p w14:paraId="11A70CA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</w:t>
      </w:r>
    </w:p>
    <w:p w14:paraId="509E5A6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:</w:t>
      </w:r>
    </w:p>
    <w:p w14:paraId="66002B6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0</w:t>
      </w:r>
    </w:p>
    <w:p w14:paraId="2F8D77B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 0.0</w:t>
      </w:r>
    </w:p>
    <w:p w14:paraId="61367FE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Stop"</w:t>
      </w:r>
    </w:p>
    <w:p w14:paraId="02D55AE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14:paraId="4E0DC45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lse:  </w:t>
      </w:r>
    </w:p>
    <w:p w14:paraId="0131DE5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(</w:t>
      </w:r>
      <w:proofErr w:type="spellStart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gt; 0):</w:t>
      </w:r>
    </w:p>
    <w:p w14:paraId="712BFBA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14:paraId="3F6166F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14:paraId="16B90E4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Left"</w:t>
      </w:r>
    </w:p>
    <w:p w14:paraId="54661BE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if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&lt; 0):</w:t>
      </w:r>
    </w:p>
    <w:p w14:paraId="6C4A344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14:paraId="75C4782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-0.1</w:t>
      </w:r>
    </w:p>
    <w:p w14:paraId="0D438E9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Right"</w:t>
      </w:r>
    </w:p>
    <w:p w14:paraId="73C2503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lif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=0):</w:t>
      </w:r>
    </w:p>
    <w:p w14:paraId="008CE0A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linear.x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.1</w:t>
      </w:r>
    </w:p>
    <w:p w14:paraId="3793D61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angular.z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 0.0</w:t>
      </w:r>
    </w:p>
    <w:p w14:paraId="3D880AC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"Go Straight"</w:t>
      </w:r>
    </w:p>
    <w:p w14:paraId="2711D62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2522F1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55E4C49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457BDA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publisher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.publis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velocity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7512E0B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042D54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EFC925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## Subscriber Call Back</w:t>
      </w:r>
    </w:p>
    <w:p w14:paraId="4A87824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B9CBF3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f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rocess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self, data): </w:t>
      </w:r>
    </w:p>
    <w:p w14:paraId="5761A03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ge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ogg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.info("Image Received!")</w:t>
      </w:r>
    </w:p>
    <w:p w14:paraId="574D218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rame =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bridge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.imgmsg_to_cv2(data) </w:t>
      </w:r>
    </w:p>
    <w:p w14:paraId="450BD19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.arra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[250,0,0])</w:t>
      </w:r>
    </w:p>
    <w:p w14:paraId="71748BB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rk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numpy.arra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[255,10,10])</w:t>
      </w:r>
    </w:p>
    <w:p w14:paraId="1F218B2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mask = cv2.inRange(frame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ght_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,dark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lin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64E3571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mask', mask)</w:t>
      </w:r>
    </w:p>
    <w:p w14:paraId="0091E37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7D0A76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AB2B30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anny= cv2.Canny(mask,30,5)</w:t>
      </w:r>
    </w:p>
    <w:p w14:paraId="5489B5D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edge', canny)</w:t>
      </w:r>
    </w:p>
    <w:p w14:paraId="4211740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29C637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349FC36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1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00;c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=0</w:t>
      </w:r>
    </w:p>
    <w:p w14:paraId="7018796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anny[r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:r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+200,c1:c1+512]</w:t>
      </w:r>
    </w:p>
    <w:p w14:paraId="75F6FBB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cv2.imshow('crop',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1F24D49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2FC3E4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1ED338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edge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</w:t>
      </w:r>
    </w:p>
    <w:p w14:paraId="03DFB6A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row =150</w:t>
      </w:r>
    </w:p>
    <w:p w14:paraId="386F56B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25DF1A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for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n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ange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512):</w:t>
      </w:r>
    </w:p>
    <w:p w14:paraId="090D508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==255):</w:t>
      </w:r>
    </w:p>
    <w:p w14:paraId="5ED79E0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.append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10D6D2A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edge)</w:t>
      </w:r>
    </w:p>
    <w:p w14:paraId="1C5C358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87E1BE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0):</w:t>
      </w:r>
    </w:p>
    <w:p w14:paraId="3900B4D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//2</w:t>
      </w:r>
    </w:p>
    <w:p w14:paraId="6B27ADF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//2</w:t>
      </w:r>
    </w:p>
    <w:p w14:paraId="6C48FC1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True</w:t>
      </w:r>
    </w:p>
    <w:p w14:paraId="46FB32C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14:paraId="2DD6E57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1):</w:t>
      </w:r>
    </w:p>
    <w:p w14:paraId="282DC76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&gt;512//2:</w:t>
      </w:r>
    </w:p>
    <w:p w14:paraId="7F482EC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0</w:t>
      </w:r>
    </w:p>
    <w:p w14:paraId="0F36AEF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 </w:t>
      </w:r>
    </w:p>
    <w:p w14:paraId="3FE3993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14:paraId="197AB2F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14:paraId="1331A17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720B972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512</w:t>
      </w:r>
    </w:p>
    <w:p w14:paraId="41B3E12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        </w:t>
      </w:r>
    </w:p>
    <w:p w14:paraId="2CD28C5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245E84E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91E4F1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2):</w:t>
      </w:r>
    </w:p>
    <w:p w14:paraId="7ACCFAC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24BD5A7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1] </w:t>
      </w:r>
    </w:p>
    <w:p w14:paraId="0F446DA9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</w:t>
      </w:r>
    </w:p>
    <w:p w14:paraId="4F2FAB7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</w:p>
    <w:p w14:paraId="72D28BA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3):</w:t>
      </w:r>
    </w:p>
    <w:p w14:paraId="1243D30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if(edge[1]-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0]&gt;5): </w:t>
      </w:r>
    </w:p>
    <w:p w14:paraId="4F03226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464AF2F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1]</w:t>
      </w:r>
    </w:p>
    <w:p w14:paraId="44573CF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14:paraId="61CA2CF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else:</w:t>
      </w:r>
    </w:p>
    <w:p w14:paraId="242BCEC8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3FA89A5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14:paraId="42359A40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14:paraId="1D6B6E4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3D7187C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==4):</w:t>
      </w:r>
    </w:p>
    <w:p w14:paraId="4771F6A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7A0FD14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2]</w:t>
      </w:r>
    </w:p>
    <w:p w14:paraId="4BDBCF7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</w:t>
      </w:r>
    </w:p>
    <w:p w14:paraId="4AB2865B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  </w:t>
      </w:r>
    </w:p>
    <w:p w14:paraId="3DD93C8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if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&gt;=5):</w:t>
      </w:r>
    </w:p>
    <w:p w14:paraId="51F30CD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dge[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0]</w:t>
      </w:r>
    </w:p>
    <w:p w14:paraId="74403DC3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edge[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n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edge)-1]</w:t>
      </w:r>
    </w:p>
    <w:p w14:paraId="5F8E61BE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mpty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False           </w:t>
      </w:r>
    </w:p>
    <w:p w14:paraId="7448924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</w:t>
      </w:r>
    </w:p>
    <w:p w14:paraId="1F1FDED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14:paraId="24B3E70C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ight_edge-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24B3792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eft_ed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+ 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ad_width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2)</w:t>
      </w:r>
    </w:p>
    <w:p w14:paraId="143B6CB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512/2</w:t>
      </w:r>
    </w:p>
    <w:p w14:paraId="46C66E0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14:paraId="45775882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0E8B50E4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error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id_point-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</w:t>
      </w:r>
    </w:p>
    <w:p w14:paraId="11AAF041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[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ow,in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rame_mid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]=255</w:t>
      </w:r>
    </w:p>
    <w:p w14:paraId="65CFB4A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print(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6C51FF45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f_image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cv2.putText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mg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,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lf.actio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(100,100), cv2.FONT_HERSHEY_SIMPLEX, 1, (255,0,), 2, cv2.LINE_AA)</w:t>
      </w:r>
    </w:p>
    <w:p w14:paraId="20BAF86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14:paraId="3FD81E1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ef main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None):</w:t>
      </w:r>
    </w:p>
    <w:p w14:paraId="6108668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init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</w:t>
      </w:r>
      <w:proofErr w:type="spell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rgs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1A5205AA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node =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eFollower</w:t>
      </w:r>
      <w:proofErr w:type="spell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7AFFC36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pi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node)</w:t>
      </w:r>
    </w:p>
    <w:p w14:paraId="156B78F7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spellStart"/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clpy.shutdown</w:t>
      </w:r>
      <w:proofErr w:type="spellEnd"/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()</w:t>
      </w:r>
    </w:p>
    <w:p w14:paraId="570C4AEF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</w:p>
    <w:p w14:paraId="0DA39D4D" w14:textId="77777777" w:rsidR="00A11E03" w:rsidRP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f __name__ == '__main__':</w:t>
      </w:r>
    </w:p>
    <w:p w14:paraId="245CDF5F" w14:textId="7E09A6E0" w:rsidR="00A11E03" w:rsidRDefault="00A11E03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</w:t>
      </w:r>
      <w:proofErr w:type="gramStart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(</w:t>
      </w:r>
      <w:proofErr w:type="gramEnd"/>
      <w:r w:rsidRPr="00A11E03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)</w:t>
      </w:r>
    </w:p>
    <w:p w14:paraId="5353D875" w14:textId="52A3EEB9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60A1076" w14:textId="7B26763A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0D92768D" w14:textId="46DAACDB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4E2618C9" w14:textId="73BC7FCB" w:rsidR="00565906" w:rsidRPr="00565906" w:rsidRDefault="00565906" w:rsidP="00A11E03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>
        <w:rPr>
          <w:rFonts w:ascii="Helvetica" w:hAnsi="Helvetica" w:cs="Helvetica"/>
          <w:color w:val="C00000"/>
          <w:sz w:val="24"/>
          <w:szCs w:val="24"/>
          <w:lang w:val="en-US"/>
        </w:rPr>
        <w:t>e</w:t>
      </w: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dit setup.py file</w:t>
      </w:r>
    </w:p>
    <w:p w14:paraId="4B117841" w14:textId="783F2243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9125D93" w14:textId="409CA658" w:rsidR="00565906" w:rsidRDefault="00565906" w:rsidP="00A11E03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22A17B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from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tool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import setup</w:t>
      </w:r>
    </w:p>
    <w:p w14:paraId="03DC1A01" w14:textId="77777777" w:rsidR="00565906" w:rsidRPr="001338C1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import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</w:t>
      </w:r>
      <w:proofErr w:type="spellEnd"/>
    </w:p>
    <w:p w14:paraId="2DDE4206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from glob import glob</w:t>
      </w:r>
    </w:p>
    <w:p w14:paraId="4297B9B8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51BCA401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= 'lab6'</w:t>
      </w:r>
    </w:p>
    <w:p w14:paraId="4CECA43D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D6584E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(</w:t>
      </w:r>
      <w:proofErr w:type="gramEnd"/>
    </w:p>
    <w:p w14:paraId="2AA7D24E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name=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</w:t>
      </w:r>
    </w:p>
    <w:p w14:paraId="033BCC0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version='0.0.0',</w:t>
      </w:r>
    </w:p>
    <w:p w14:paraId="280E421E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packages=[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,</w:t>
      </w:r>
    </w:p>
    <w:p w14:paraId="460B4720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data_files</w:t>
      </w:r>
      <w:proofErr w:type="spellEnd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</w:t>
      </w:r>
      <w:proofErr w:type="gramEnd"/>
    </w:p>
    <w:p w14:paraId="39B47962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ment_index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resource_index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/packages',</w:t>
      </w:r>
    </w:p>
    <w:p w14:paraId="5BA16783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['resource/' +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]),</w:t>
      </w:r>
    </w:p>
    <w:p w14:paraId="5A0CEE4C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('share/' +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ackage_nam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, ['package.xml']),</w:t>
      </w:r>
    </w:p>
    <w:p w14:paraId="3D1EAE0E" w14:textId="77777777" w:rsidR="00565906" w:rsidRPr="001338C1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(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('share',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nam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), glob('launch/*')),</w:t>
      </w:r>
    </w:p>
    <w:p w14:paraId="5D081DC2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        (</w:t>
      </w:r>
      <w:proofErr w:type="spellStart"/>
      <w:proofErr w:type="gram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os.path</w:t>
      </w:r>
      <w:proofErr w:type="gram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.join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('share', 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package_name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), glob('</w:t>
      </w:r>
      <w:proofErr w:type="spellStart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urdf</w:t>
      </w:r>
      <w:proofErr w:type="spellEnd"/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/*'))</w:t>
      </w:r>
    </w:p>
    <w:p w14:paraId="1B6A910B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],</w:t>
      </w:r>
    </w:p>
    <w:p w14:paraId="624B063F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install_require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etuptool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],</w:t>
      </w:r>
    </w:p>
    <w:p w14:paraId="733B8204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zip_saf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True,</w:t>
      </w:r>
    </w:p>
    <w:p w14:paraId="4CF7B935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maintainer=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asha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,</w:t>
      </w:r>
    </w:p>
    <w:p w14:paraId="5688F381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aintainer_email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'asha.cs12@gmail.com',</w:t>
      </w:r>
    </w:p>
    <w:p w14:paraId="5EF2801E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description='TODO: Package description',</w:t>
      </w:r>
    </w:p>
    <w:p w14:paraId="1829DA17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license='TODO: License declaration',</w:t>
      </w:r>
    </w:p>
    <w:p w14:paraId="18A05A02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tests_require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['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pytest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],</w:t>
      </w:r>
    </w:p>
    <w:p w14:paraId="5AA9B44D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</w:t>
      </w:r>
      <w:proofErr w:type="spell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entry_points</w:t>
      </w:r>
      <w:proofErr w:type="spellEnd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={</w:t>
      </w:r>
      <w:proofErr w:type="gramEnd"/>
    </w:p>
    <w:p w14:paraId="3B76C2F1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'</w:t>
      </w:r>
      <w:proofErr w:type="spellStart"/>
      <w:proofErr w:type="gramStart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onsole</w:t>
      </w:r>
      <w:proofErr w:type="gram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_scripts</w:t>
      </w:r>
      <w:proofErr w:type="spellEnd"/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': [</w:t>
      </w:r>
    </w:p>
    <w:p w14:paraId="562170A4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capture = lab6.capture_</w:t>
      </w:r>
      <w:proofErr w:type="gramStart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image:main</w:t>
      </w:r>
      <w:proofErr w:type="gramEnd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',</w:t>
      </w:r>
    </w:p>
    <w:p w14:paraId="5BEB1C4B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           'line = lab6.line_</w:t>
      </w:r>
      <w:proofErr w:type="gramStart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follow:main</w:t>
      </w:r>
      <w:proofErr w:type="gramEnd"/>
      <w:r w:rsidRPr="00565906">
        <w:rPr>
          <w:rFonts w:ascii="Helvetica" w:hAnsi="Helvetica" w:cs="Helvetica"/>
          <w:color w:val="C00000"/>
          <w:sz w:val="24"/>
          <w:szCs w:val="24"/>
          <w:lang w:val="en-US"/>
        </w:rPr>
        <w:t>'</w:t>
      </w:r>
    </w:p>
    <w:p w14:paraId="65A9457B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],</w:t>
      </w:r>
    </w:p>
    <w:p w14:paraId="29DB7087" w14:textId="77777777" w:rsidR="00565906" w:rsidRPr="00565906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},</w:t>
      </w:r>
    </w:p>
    <w:p w14:paraId="54A664EB" w14:textId="6278B3A6" w:rsidR="00565906" w:rsidRPr="00A11E03" w:rsidRDefault="00565906" w:rsidP="00565906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565906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>)</w:t>
      </w:r>
    </w:p>
    <w:p w14:paraId="0206FC54" w14:textId="49FEEE66" w:rsidR="00396669" w:rsidRDefault="00396669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303B3AB" wp14:editId="13B2B36B">
            <wp:extent cx="5731510" cy="3223895"/>
            <wp:effectExtent l="0" t="0" r="254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C91D9" w14:textId="01442706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E99C7F4" w14:textId="2A055F6A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8323B78" w14:textId="2B2A2679" w:rsidR="0042265F" w:rsidRDefault="00FF09C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5A6A9F" wp14:editId="33ED54C6">
                <wp:simplePos x="0" y="0"/>
                <wp:positionH relativeFrom="column">
                  <wp:posOffset>914400</wp:posOffset>
                </wp:positionH>
                <wp:positionV relativeFrom="paragraph">
                  <wp:posOffset>-151434</wp:posOffset>
                </wp:positionV>
                <wp:extent cx="1136650" cy="754380"/>
                <wp:effectExtent l="381000" t="0" r="25400" b="236220"/>
                <wp:wrapNone/>
                <wp:docPr id="4" name="Speech Bubble: Rectangle with Corners Rounded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6650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A58292" w14:textId="77777777" w:rsidR="00FF09C0" w:rsidRPr="0042265F" w:rsidRDefault="00FF09C0" w:rsidP="00FF09C0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select yellow l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5A6A9F" id="_x0000_t62" coordsize="21600,21600" o:spt="62" adj="1350,25920" path="m3600,qx,3600l0@8@12@24,0@9,,18000qy3600,21600l@6,21600@15@27@7,21600,18000,21600qx21600,18000l21600@9@18@30,21600@8,21600,3600qy18000,l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 textboxrect="791,791,20809,20809"/>
                <v:handles>
                  <v:h position="#0,#1"/>
                </v:handles>
              </v:shapetype>
              <v:shape id="Speech Bubble: Rectangle with Corners Rounded 4" o:spid="_x0000_s1026" type="#_x0000_t62" style="position:absolute;margin-left:1in;margin-top:-11.9pt;width:89.5pt;height:59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" adj="-6241,26349" fillcolor="#4472c4 [3204]" strokecolor="#1f3763 [1604]" strokeweight="1pt">
                <v:textbox>
                  <w:txbxContent>
                    <w:p w14:paraId="64A58292" w14:textId="77777777" w:rsidR="00FF09C0" w:rsidRPr="0042265F" w:rsidRDefault="00FF09C0" w:rsidP="00FF09C0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select yellow line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092D4548" wp14:editId="638E0394">
            <wp:extent cx="5731510" cy="3223895"/>
            <wp:effectExtent l="0" t="0" r="2540" b="0"/>
            <wp:docPr id="3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4B954" w14:textId="34E6B28B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15C4F0C" w14:textId="1D513CF4" w:rsidR="0042265F" w:rsidRDefault="0042265F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509C1BF4" w14:textId="7D2E221D" w:rsidR="0042265F" w:rsidRDefault="001472CA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noProof/>
          <w:color w:val="FF0000"/>
          <w:sz w:val="24"/>
          <w:szCs w:val="24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CFEF35E" wp14:editId="1DE262E0">
                <wp:simplePos x="0" y="0"/>
                <wp:positionH relativeFrom="column">
                  <wp:posOffset>1756437</wp:posOffset>
                </wp:positionH>
                <wp:positionV relativeFrom="paragraph">
                  <wp:posOffset>-460679</wp:posOffset>
                </wp:positionV>
                <wp:extent cx="1781755" cy="754380"/>
                <wp:effectExtent l="552450" t="0" r="28575" b="236220"/>
                <wp:wrapNone/>
                <wp:docPr id="5" name="Speech Bubble: Rectangle with Corners Rounded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755" cy="754380"/>
                        </a:xfrm>
                        <a:prstGeom prst="wedgeRoundRectCallout">
                          <a:avLst>
                            <a:gd name="adj1" fmla="val -78895"/>
                            <a:gd name="adj2" fmla="val 71986"/>
                            <a:gd name="adj3" fmla="val 16667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E4BFAD" w14:textId="7BC46B38" w:rsidR="001472CA" w:rsidRPr="0042265F" w:rsidRDefault="001472CA" w:rsidP="001472CA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Use these to change the location and orientation of the robo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FEF35E" id="Speech Bubble: Rectangle with Corners Rounded 5" o:spid="_x0000_s1027" type="#_x0000_t62" style="position:absolute;margin-left:138.3pt;margin-top:-36.25pt;width:140.3pt;height:59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" adj="-6241,26349" fillcolor="#4472c4 [3204]" strokecolor="#1f3763 [1604]" strokeweight="1pt">
                <v:textbox>
                  <w:txbxContent>
                    <w:p w14:paraId="48E4BFAD" w14:textId="7BC46B38" w:rsidR="001472CA" w:rsidRPr="0042265F" w:rsidRDefault="001472CA" w:rsidP="001472CA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Use these to change the location and orientation of the robot</w:t>
                      </w:r>
                      <w:r>
                        <w:rPr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42265F">
        <w:rPr>
          <w:noProof/>
        </w:rPr>
        <w:drawing>
          <wp:inline distT="0" distB="0" distL="0" distR="0" wp14:anchorId="4B563670" wp14:editId="67913DDB">
            <wp:extent cx="5731510" cy="32238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FB954" w14:textId="3AD5C307" w:rsidR="00742FB7" w:rsidRDefault="00742FB7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5A7B298" w14:textId="7D7B3CE5" w:rsidR="00742FB7" w:rsidRDefault="00742FB7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BDC088F" w14:textId="38E6EBBA" w:rsidR="00742FB7" w:rsidRDefault="00742FB7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0A65A39" wp14:editId="6106C93D">
            <wp:extent cx="5731510" cy="3223895"/>
            <wp:effectExtent l="0" t="0" r="254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0934" w14:textId="7FE3C011" w:rsidR="00983B40" w:rsidRDefault="00983B4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3A6E30C4" w14:textId="77777777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1:</w:t>
      </w:r>
    </w:p>
    <w:p w14:paraId="3051B39C" w14:textId="682C4189" w:rsidR="00881482" w:rsidRPr="001338C1" w:rsidRDefault="00881482" w:rsidP="0088148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launch lab6 gazebo.launch.py</w:t>
      </w:r>
    </w:p>
    <w:p w14:paraId="04DB177D" w14:textId="77777777" w:rsidR="00881482" w:rsidRPr="001338C1" w:rsidRDefault="00881482" w:rsidP="00881482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14:paraId="22BCB819" w14:textId="4E9607AE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2:</w:t>
      </w:r>
    </w:p>
    <w:p w14:paraId="6CB18649" w14:textId="6420CD68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topic list</w:t>
      </w:r>
    </w:p>
    <w:p w14:paraId="5974F50F" w14:textId="77777777" w:rsidR="00881482" w:rsidRPr="001338C1" w:rsidRDefault="008814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</w:pPr>
    </w:p>
    <w:p w14:paraId="545B6739" w14:textId="49642A6F" w:rsidR="00292948" w:rsidRPr="001338C1" w:rsidRDefault="00292948" w:rsidP="00883B3D">
      <w:pPr>
        <w:spacing w:after="0" w:line="240" w:lineRule="auto"/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</w:pPr>
      <w:r w:rsidRPr="001338C1">
        <w:rPr>
          <w:rFonts w:ascii="Helvetica" w:hAnsi="Helvetica" w:cs="Helvetica"/>
          <w:color w:val="000000" w:themeColor="text1"/>
          <w:sz w:val="24"/>
          <w:szCs w:val="24"/>
          <w:highlight w:val="yellow"/>
          <w:lang w:val="en-US"/>
        </w:rPr>
        <w:t>Terminal 3:</w:t>
      </w:r>
    </w:p>
    <w:p w14:paraId="5F4C4482" w14:textId="6939400F" w:rsidR="00983B40" w:rsidRDefault="000C44C5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FF0000"/>
          <w:sz w:val="24"/>
          <w:szCs w:val="24"/>
          <w:highlight w:val="yellow"/>
          <w:lang w:val="en-US"/>
        </w:rPr>
        <w:t>ros2 run lab6 line</w:t>
      </w:r>
    </w:p>
    <w:p w14:paraId="23A37342" w14:textId="50896FFC" w:rsidR="00983B40" w:rsidRDefault="00983B4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399FB8D" w14:textId="6B86D8A5" w:rsidR="00983B40" w:rsidRDefault="00983B40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1F727FDB" wp14:editId="46EBA932">
            <wp:extent cx="5731510" cy="3223895"/>
            <wp:effectExtent l="0" t="0" r="254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21FB6" w14:textId="30F76701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E375BB2" w14:textId="4CC57655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E597D56" w14:textId="5A2A19A4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C269AC5" w14:textId="100C4A84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293605A" w14:textId="2AE43197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0F4F3FFB" w14:textId="6E5636A7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7C7BA6E4" w14:textId="042904FF" w:rsidR="00D81536" w:rsidRDefault="00D81536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ED01E71" wp14:editId="5F19539E">
            <wp:extent cx="5731510" cy="3223895"/>
            <wp:effectExtent l="0" t="0" r="254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16FCC" w14:textId="161AB1B0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191F78D8" w14:textId="676BAA04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8665A75" w14:textId="79A90FC5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5CEED87" w14:textId="25B3F8C1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red line </w:t>
      </w:r>
    </w:p>
    <w:p w14:paraId="045AD989" w14:textId="2C5812F2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49DB8DE7" w14:textId="61566595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>Create a world folder</w:t>
      </w:r>
    </w:p>
    <w:p w14:paraId="4A83EAF5" w14:textId="2ACF2FB8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r w:rsidR="001338C1">
        <w:rPr>
          <w:rFonts w:ascii="Helvetica" w:hAnsi="Helvetica" w:cs="Helvetica"/>
          <w:color w:val="FF0000"/>
          <w:sz w:val="24"/>
          <w:szCs w:val="24"/>
          <w:lang w:val="en-US"/>
        </w:rPr>
        <w:t>yellow</w:t>
      </w: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line folder</w:t>
      </w:r>
    </w:p>
    <w:p w14:paraId="3AF5947D" w14:textId="17BF691E" w:rsidR="00C15F01" w:rsidRDefault="001932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lastRenderedPageBreak/>
        <w:t>Supplementary material:</w:t>
      </w:r>
    </w:p>
    <w:p w14:paraId="25306CF5" w14:textId="77777777" w:rsidR="00193282" w:rsidRDefault="00193282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28CBB48E" w14:textId="77CBA4B3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Create a </w:t>
      </w:r>
      <w:proofErr w:type="spellStart"/>
      <w:r>
        <w:rPr>
          <w:rFonts w:ascii="Helvetica" w:hAnsi="Helvetica" w:cs="Helvetica"/>
          <w:color w:val="FF0000"/>
          <w:sz w:val="24"/>
          <w:szCs w:val="24"/>
          <w:lang w:val="en-US"/>
        </w:rPr>
        <w:t>model.config</w:t>
      </w:r>
      <w:proofErr w:type="spellEnd"/>
      <w:r>
        <w:rPr>
          <w:rFonts w:ascii="Helvetica" w:hAnsi="Helvetica" w:cs="Helvetica"/>
          <w:color w:val="FF0000"/>
          <w:sz w:val="24"/>
          <w:szCs w:val="24"/>
          <w:lang w:val="en-US"/>
        </w:rPr>
        <w:t xml:space="preserve"> </w:t>
      </w:r>
    </w:p>
    <w:p w14:paraId="5A7A5326" w14:textId="21D4B6D8" w:rsidR="00C15F01" w:rsidRDefault="00C15F01" w:rsidP="00883B3D">
      <w:pPr>
        <w:spacing w:after="0" w:line="240" w:lineRule="auto"/>
        <w:rPr>
          <w:rFonts w:ascii="Helvetica" w:hAnsi="Helvetica" w:cs="Helvetica"/>
          <w:color w:val="FF0000"/>
          <w:sz w:val="24"/>
          <w:szCs w:val="24"/>
          <w:lang w:val="en-US"/>
        </w:rPr>
      </w:pPr>
    </w:p>
    <w:p w14:paraId="6C73FFF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</w:t>
      </w:r>
      <w:proofErr w:type="gram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 ?</w:t>
      </w:r>
      <w:proofErr w:type="gram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392FB10D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&gt;</w:t>
      </w:r>
    </w:p>
    <w:p w14:paraId="75A7FF2F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name&g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yellowline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name&gt;</w:t>
      </w:r>
    </w:p>
    <w:p w14:paraId="48F5A882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version&gt;1.0&lt;/version&gt;</w:t>
      </w:r>
    </w:p>
    <w:p w14:paraId="134E5593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version="1.6"&g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model.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3F35B3C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author&gt;</w:t>
      </w:r>
    </w:p>
    <w:p w14:paraId="0A3ECF29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name&gt;&lt;/name&gt;</w:t>
      </w:r>
    </w:p>
    <w:p w14:paraId="269E00A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email&gt;&lt;/email&gt;</w:t>
      </w:r>
    </w:p>
    <w:p w14:paraId="168BFFA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author&gt;</w:t>
      </w:r>
    </w:p>
    <w:p w14:paraId="13DC771A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description&gt;&lt;/description&gt;</w:t>
      </w:r>
    </w:p>
    <w:p w14:paraId="78772E5E" w14:textId="2430461B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model&gt;</w:t>
      </w:r>
    </w:p>
    <w:p w14:paraId="6AFE52AC" w14:textId="39B67AA9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288C67B5" w14:textId="516D52C8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 xml:space="preserve">Create a </w:t>
      </w:r>
      <w:proofErr w:type="spellStart"/>
      <w:r w:rsidRPr="00C15F01">
        <w:rPr>
          <w:rFonts w:ascii="Helvetica" w:hAnsi="Helvetica" w:cs="Helvetica"/>
          <w:color w:val="C00000"/>
          <w:sz w:val="24"/>
          <w:szCs w:val="24"/>
          <w:lang w:val="en-US"/>
        </w:rPr>
        <w:t>model.sdf</w:t>
      </w:r>
      <w:proofErr w:type="spellEnd"/>
    </w:p>
    <w:p w14:paraId="6A0DB359" w14:textId="694D0FEC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78836A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?xml version="1.0"?&gt;</w:t>
      </w:r>
    </w:p>
    <w:p w14:paraId="5FA4448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version="1.6"&gt;</w:t>
      </w:r>
    </w:p>
    <w:p w14:paraId="3BE6F0C6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model name="yellow line"&gt;</w:t>
      </w:r>
    </w:p>
    <w:p w14:paraId="25AFB911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static&gt;true&lt;/static&gt;</w:t>
      </w:r>
    </w:p>
    <w:p w14:paraId="615B928C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link name="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link_ground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1111E8B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collision name="collision"&gt;</w:t>
      </w:r>
    </w:p>
    <w:p w14:paraId="771A795E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4DAEFBC4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14:paraId="4CFD685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14:paraId="3098BF2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1 3.2&lt;/size&gt;</w:t>
      </w:r>
    </w:p>
    <w:p w14:paraId="6EEA0412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14:paraId="22AB1CA1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19760A2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</w:t>
      </w:r>
    </w:p>
    <w:p w14:paraId="607066D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surface&gt;</w:t>
      </w:r>
    </w:p>
    <w:p w14:paraId="532521F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friction&gt;</w:t>
      </w:r>
    </w:p>
    <w:p w14:paraId="5293CF0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ode&gt;</w:t>
      </w:r>
    </w:p>
    <w:p w14:paraId="0B791289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&gt;100&lt;/mu&gt;</w:t>
      </w:r>
    </w:p>
    <w:p w14:paraId="3EC8DBF3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  &lt;mu2&gt;50&lt;/mu2&gt;</w:t>
      </w:r>
    </w:p>
    <w:p w14:paraId="3AAACC6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/ode&gt;</w:t>
      </w:r>
    </w:p>
    <w:p w14:paraId="456F4336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friction&gt;</w:t>
      </w:r>
    </w:p>
    <w:p w14:paraId="58723B45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surface&gt;</w:t>
      </w:r>
    </w:p>
    <w:p w14:paraId="315898F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collision&gt;</w:t>
      </w:r>
    </w:p>
    <w:p w14:paraId="2EF004FB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visual name="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visual_ground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"&gt;</w:t>
      </w:r>
    </w:p>
    <w:p w14:paraId="48FBEA33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_shadows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false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cast_shadows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0354784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geometry&gt;</w:t>
      </w:r>
    </w:p>
    <w:p w14:paraId="5A96F5C9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plane&gt;</w:t>
      </w:r>
    </w:p>
    <w:p w14:paraId="6C60107D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ormal&gt;0 0 1&lt;/normal&gt;</w:t>
      </w:r>
    </w:p>
    <w:p w14:paraId="3C656E8A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size&gt;0.5 10&lt;/size&gt;</w:t>
      </w:r>
    </w:p>
    <w:p w14:paraId="1A4E89F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plane&gt;</w:t>
      </w:r>
    </w:p>
    <w:p w14:paraId="520F7670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geometry&gt;</w:t>
      </w:r>
    </w:p>
    <w:p w14:paraId="363F78E2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&lt;material&gt;</w:t>
      </w:r>
    </w:p>
    <w:p w14:paraId="3C0D59E8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script&gt;</w:t>
      </w:r>
    </w:p>
    <w:p w14:paraId="673EF105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lastRenderedPageBreak/>
        <w:t xml:space="preserve">            &lt;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uri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file://media/materials/scripts/gazebo.material&lt;/uri&gt;</w:t>
      </w:r>
    </w:p>
    <w:p w14:paraId="74B1418D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  &lt;name&gt;Gazebo/Red&lt;/name&gt;</w:t>
      </w:r>
    </w:p>
    <w:p w14:paraId="4F2CBE46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  &lt;/script&gt;</w:t>
      </w:r>
    </w:p>
    <w:p w14:paraId="028C6D9B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  &lt;/material&gt;</w:t>
      </w:r>
    </w:p>
    <w:p w14:paraId="6055958B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  &lt;/visual&gt;</w:t>
      </w:r>
    </w:p>
    <w:p w14:paraId="4E56E53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  &lt;/link&gt;</w:t>
      </w:r>
    </w:p>
    <w:p w14:paraId="76A45927" w14:textId="77777777" w:rsidR="00C15F01" w:rsidRP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 xml:space="preserve">  &lt;/model&gt;</w:t>
      </w:r>
    </w:p>
    <w:p w14:paraId="4C68C2ED" w14:textId="450063E3" w:rsidR="00C15F01" w:rsidRDefault="00C15F01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lt;/</w:t>
      </w:r>
      <w:proofErr w:type="spellStart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sdf</w:t>
      </w:r>
      <w:proofErr w:type="spellEnd"/>
      <w:r w:rsidRPr="00C15F01"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  <w:t>&gt;</w:t>
      </w:r>
    </w:p>
    <w:p w14:paraId="3B04D289" w14:textId="430D9342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7AD71B5F" w14:textId="294207E5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535A3BF" w14:textId="55D7C222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68C59F17" w14:textId="359B1421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opy the folder into 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</w:p>
    <w:p w14:paraId="6D489C6F" w14:textId="195FF7A1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 the gazebo window</w:t>
      </w:r>
      <w:r w:rsidR="00B94E0E"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(gazebo)</w:t>
      </w:r>
    </w:p>
    <w:p w14:paraId="52B09F88" w14:textId="11AB9376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ll files</w:t>
      </w:r>
    </w:p>
    <w:p w14:paraId="569338B9" w14:textId="49E0CC72" w:rsidR="001F0097" w:rsidRPr="00C7524A" w:rsidRDefault="001F0097" w:rsidP="00C626CA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close gazebo (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killall</w:t>
      </w:r>
      <w:proofErr w:type="spell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9 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gzserver</w:t>
      </w:r>
      <w:proofErr w:type="spell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) and open again (gazebo)</w:t>
      </w:r>
    </w:p>
    <w:p w14:paraId="7407EFA5" w14:textId="77777777" w:rsidR="001F0097" w:rsidRPr="00C7524A" w:rsidRDefault="001F0097" w:rsidP="001F0097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27EE4AA7" w14:textId="62443240" w:rsidR="001F0097" w:rsidRPr="00C7524A" w:rsidRDefault="001F009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</w:p>
    <w:p w14:paraId="3EE2AF13" w14:textId="7FCD2EC9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7D88CD6D" wp14:editId="6EE69439">
            <wp:extent cx="5731510" cy="322389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79080" w14:textId="390F3918" w:rsidR="001F0097" w:rsidRDefault="001F0097" w:rsidP="00C15F01">
      <w:pPr>
        <w:spacing w:after="0" w:line="240" w:lineRule="auto"/>
        <w:rPr>
          <w:rFonts w:ascii="Helvetica" w:hAnsi="Helvetica" w:cs="Helvetica"/>
          <w:color w:val="385623" w:themeColor="accent6" w:themeShade="80"/>
          <w:sz w:val="24"/>
          <w:szCs w:val="24"/>
          <w:lang w:val="en-US"/>
        </w:rPr>
      </w:pPr>
    </w:p>
    <w:p w14:paraId="180E2935" w14:textId="6A0E8CD7" w:rsidR="001F0097" w:rsidRDefault="001F009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Insert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home/</w:t>
      </w:r>
      <w:proofErr w:type="spell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asha</w:t>
      </w:r>
      <w:proofErr w:type="spellEnd"/>
      <w:proofErr w:type="gramStart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.gazebo</w:t>
      </w:r>
      <w:proofErr w:type="gramEnd"/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/models/</w:t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sym w:font="Wingdings" w:char="F0E0"/>
      </w:r>
      <w:r w:rsidRPr="00C7524A">
        <w:rPr>
          <w:rFonts w:ascii="Helvetica" w:hAnsi="Helvetica" w:cs="Helvetica"/>
          <w:color w:val="C00000"/>
          <w:sz w:val="24"/>
          <w:szCs w:val="24"/>
          <w:lang w:val="en-US"/>
        </w:rPr>
        <w:t>yellow line</w:t>
      </w:r>
    </w:p>
    <w:p w14:paraId="4B3E059F" w14:textId="256A85B9" w:rsidR="00A047C7" w:rsidRDefault="00A047C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</w:p>
    <w:p w14:paraId="0298BF56" w14:textId="424463C7" w:rsidR="00A047C7" w:rsidRPr="00C7524A" w:rsidRDefault="00A047C7" w:rsidP="00C15F01">
      <w:pPr>
        <w:spacing w:after="0" w:line="240" w:lineRule="auto"/>
        <w:rPr>
          <w:rFonts w:ascii="Helvetica" w:hAnsi="Helvetica" w:cs="Helvetica"/>
          <w:color w:val="C00000"/>
          <w:sz w:val="24"/>
          <w:szCs w:val="24"/>
          <w:lang w:val="en-US"/>
        </w:rPr>
      </w:pP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Exercise: Write a code to track the red ball in </w:t>
      </w:r>
      <w:r w:rsidR="00335CA8"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 xml:space="preserve">the </w:t>
      </w:r>
      <w:r w:rsidRPr="001338C1">
        <w:rPr>
          <w:rFonts w:ascii="Helvetica" w:hAnsi="Helvetica" w:cs="Helvetica"/>
          <w:color w:val="C00000"/>
          <w:sz w:val="24"/>
          <w:szCs w:val="24"/>
          <w:highlight w:val="yellow"/>
          <w:lang w:val="en-US"/>
        </w:rPr>
        <w:t>gazebo simulation.</w:t>
      </w:r>
      <w:r>
        <w:rPr>
          <w:rFonts w:ascii="Helvetica" w:hAnsi="Helvetica" w:cs="Helvetica"/>
          <w:color w:val="C00000"/>
          <w:sz w:val="24"/>
          <w:szCs w:val="24"/>
          <w:lang w:val="en-US"/>
        </w:rPr>
        <w:t xml:space="preserve"> </w:t>
      </w:r>
      <w:bookmarkEnd w:id="0"/>
    </w:p>
    <w:sectPr w:rsidR="00A047C7" w:rsidRPr="00C7524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8B43F5"/>
    <w:multiLevelType w:val="multilevel"/>
    <w:tmpl w:val="C02CE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" w15:restartNumberingAfterBreak="0">
    <w:nsid w:val="7CCB4E72"/>
    <w:multiLevelType w:val="multilevel"/>
    <w:tmpl w:val="80500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1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num w:numId="1" w16cid:durableId="529073620">
    <w:abstractNumId w:val="1"/>
  </w:num>
  <w:num w:numId="2" w16cid:durableId="700713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MTc2MzY3NTQwMjZW0lEKTi0uzszPAykwqgUAIFtMeywAAAA="/>
  </w:docVars>
  <w:rsids>
    <w:rsidRoot w:val="00946EC9"/>
    <w:rsid w:val="00073B50"/>
    <w:rsid w:val="000C44C5"/>
    <w:rsid w:val="001338C1"/>
    <w:rsid w:val="001472CA"/>
    <w:rsid w:val="00165CB2"/>
    <w:rsid w:val="00190BDA"/>
    <w:rsid w:val="00193282"/>
    <w:rsid w:val="001F0097"/>
    <w:rsid w:val="0025775A"/>
    <w:rsid w:val="00292948"/>
    <w:rsid w:val="00335CA8"/>
    <w:rsid w:val="00396669"/>
    <w:rsid w:val="003D611D"/>
    <w:rsid w:val="003D68FB"/>
    <w:rsid w:val="0042265F"/>
    <w:rsid w:val="00551883"/>
    <w:rsid w:val="00565906"/>
    <w:rsid w:val="005D4793"/>
    <w:rsid w:val="00635CC8"/>
    <w:rsid w:val="00645489"/>
    <w:rsid w:val="00677FEC"/>
    <w:rsid w:val="00711925"/>
    <w:rsid w:val="00742FB7"/>
    <w:rsid w:val="008102DA"/>
    <w:rsid w:val="00826A00"/>
    <w:rsid w:val="00881482"/>
    <w:rsid w:val="00883B3D"/>
    <w:rsid w:val="00926ED8"/>
    <w:rsid w:val="00946EC9"/>
    <w:rsid w:val="00983B40"/>
    <w:rsid w:val="00A047C7"/>
    <w:rsid w:val="00A11E03"/>
    <w:rsid w:val="00A3575D"/>
    <w:rsid w:val="00AC75A9"/>
    <w:rsid w:val="00AE6431"/>
    <w:rsid w:val="00B1189C"/>
    <w:rsid w:val="00B94E0E"/>
    <w:rsid w:val="00C15F01"/>
    <w:rsid w:val="00C626CA"/>
    <w:rsid w:val="00C7524A"/>
    <w:rsid w:val="00D81536"/>
    <w:rsid w:val="00E00F10"/>
    <w:rsid w:val="00E94EA1"/>
    <w:rsid w:val="00EC2043"/>
    <w:rsid w:val="00F5287A"/>
    <w:rsid w:val="00F70F8E"/>
    <w:rsid w:val="00FC1493"/>
    <w:rsid w:val="00FF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5A91D2"/>
  <w15:chartTrackingRefBased/>
  <w15:docId w15:val="{1AB98A1A-0B3A-4681-B673-B9CF7453A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6EC9"/>
    <w:pPr>
      <w:ind w:left="720"/>
      <w:contextualSpacing/>
    </w:pPr>
  </w:style>
  <w:style w:type="character" w:customStyle="1" w:styleId="InternetLink">
    <w:name w:val="Internet Link"/>
    <w:basedOn w:val="DefaultParagraphFont"/>
    <w:uiPriority w:val="99"/>
    <w:semiHidden/>
    <w:unhideWhenUsed/>
    <w:rsid w:val="002577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F7A14CA634AE469B96691D94FD32F7" ma:contentTypeVersion="2" ma:contentTypeDescription="Create a new document." ma:contentTypeScope="" ma:versionID="c48153965f7ef38209b5bb542b133b14">
  <xsd:schema xmlns:xsd="http://www.w3.org/2001/XMLSchema" xmlns:xs="http://www.w3.org/2001/XMLSchema" xmlns:p="http://schemas.microsoft.com/office/2006/metadata/properties" xmlns:ns2="cec7fef7-e975-4ca8-918d-7eb5d545cf95" targetNamespace="http://schemas.microsoft.com/office/2006/metadata/properties" ma:root="true" ma:fieldsID="0117cf106d4bd8eb20d5b4d4cd94c7b0" ns2:_="">
    <xsd:import namespace="cec7fef7-e975-4ca8-918d-7eb5d545cf9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c7fef7-e975-4ca8-918d-7eb5d545cf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45DC67-F13B-46D9-8DAC-DF2E3C323763}"/>
</file>

<file path=customXml/itemProps2.xml><?xml version="1.0" encoding="utf-8"?>
<ds:datastoreItem xmlns:ds="http://schemas.openxmlformats.org/officeDocument/2006/customXml" ds:itemID="{5B394EBE-81F7-4BEE-9B2D-F5E1DAE94AF1}"/>
</file>

<file path=customXml/itemProps3.xml><?xml version="1.0" encoding="utf-8"?>
<ds:datastoreItem xmlns:ds="http://schemas.openxmlformats.org/officeDocument/2006/customXml" ds:itemID="{11867D7E-DF7B-4195-874F-927061515E4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1</Pages>
  <Words>1861</Words>
  <Characters>17947</Characters>
  <Application>Microsoft Office Word</Application>
  <DocSecurity>0</DocSecurity>
  <Lines>1055</Lines>
  <Paragraphs>825</Paragraphs>
  <ScaleCrop>false</ScaleCrop>
  <Company/>
  <LinksUpToDate>false</LinksUpToDate>
  <CharactersWithSpaces>18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C S [MAHE-MIT]</dc:creator>
  <cp:keywords/>
  <dc:description/>
  <cp:lastModifiedBy>Asha C S [MAHE-MIT]</cp:lastModifiedBy>
  <cp:revision>48</cp:revision>
  <dcterms:created xsi:type="dcterms:W3CDTF">2022-09-07T06:18:00Z</dcterms:created>
  <dcterms:modified xsi:type="dcterms:W3CDTF">2022-11-06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17ead7556fbb419f5cdbd2bcfb1f7dfa25baf416f065d8e729878357ac1770</vt:lpwstr>
  </property>
  <property fmtid="{D5CDD505-2E9C-101B-9397-08002B2CF9AE}" pid="3" name="ContentTypeId">
    <vt:lpwstr>0x01010027F7A14CA634AE469B96691D94FD32F7</vt:lpwstr>
  </property>
</Properties>
</file>